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E0859" w14:textId="77777777" w:rsidR="004924CD" w:rsidRDefault="004924CD" w:rsidP="004924CD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</w:p>
    <w:p w14:paraId="7463A34A" w14:textId="15D6D6FE" w:rsidR="004924CD" w:rsidRPr="00326A06" w:rsidRDefault="004924CD" w:rsidP="004924CD">
      <w:pPr>
        <w:autoSpaceDE w:val="0"/>
        <w:autoSpaceDN w:val="0"/>
        <w:adjustRightInd w:val="0"/>
        <w:spacing w:line="360" w:lineRule="auto"/>
        <w:ind w:right="-270"/>
        <w:rPr>
          <w:bCs/>
          <w:sz w:val="20"/>
          <w:szCs w:val="28"/>
        </w:rPr>
      </w:pPr>
      <w:r>
        <w:rPr>
          <w:b/>
          <w:sz w:val="20"/>
          <w:szCs w:val="28"/>
        </w:rPr>
        <w:t xml:space="preserve">Student Name: </w:t>
      </w:r>
      <w:r w:rsidRPr="00D03D82">
        <w:rPr>
          <w:b/>
          <w:sz w:val="20"/>
          <w:szCs w:val="28"/>
        </w:rPr>
        <w:t>_</w:t>
      </w:r>
      <w:r w:rsidR="00C13A61">
        <w:rPr>
          <w:b/>
          <w:sz w:val="20"/>
          <w:szCs w:val="28"/>
          <w:u w:val="single"/>
        </w:rPr>
        <w:tab/>
      </w:r>
      <w:r w:rsidR="00C13A61">
        <w:rPr>
          <w:b/>
          <w:sz w:val="20"/>
          <w:szCs w:val="28"/>
          <w:u w:val="single"/>
        </w:rPr>
        <w:tab/>
      </w:r>
      <w:r w:rsidR="00C13A61">
        <w:rPr>
          <w:b/>
          <w:sz w:val="20"/>
          <w:szCs w:val="28"/>
          <w:u w:val="single"/>
        </w:rPr>
        <w:tab/>
      </w:r>
      <w:r>
        <w:rPr>
          <w:b/>
          <w:sz w:val="20"/>
          <w:szCs w:val="28"/>
        </w:rPr>
        <w:t>_______</w:t>
      </w:r>
      <w:r w:rsidR="00C13A61">
        <w:rPr>
          <w:b/>
          <w:sz w:val="20"/>
          <w:szCs w:val="28"/>
        </w:rPr>
        <w:t xml:space="preserve"> </w:t>
      </w:r>
      <w:r>
        <w:rPr>
          <w:b/>
          <w:sz w:val="20"/>
          <w:szCs w:val="28"/>
        </w:rPr>
        <w:tab/>
        <w:t xml:space="preserve">School: </w:t>
      </w:r>
      <w:r w:rsidR="00C13A61">
        <w:rPr>
          <w:b/>
          <w:sz w:val="20"/>
          <w:szCs w:val="28"/>
          <w:u w:val="single"/>
        </w:rPr>
        <w:t>________________________</w:t>
      </w:r>
      <w:r>
        <w:rPr>
          <w:b/>
          <w:sz w:val="20"/>
          <w:szCs w:val="28"/>
        </w:rPr>
        <w:tab/>
      </w:r>
      <w:r w:rsidR="00EC4CFA">
        <w:rPr>
          <w:b/>
          <w:sz w:val="20"/>
          <w:szCs w:val="28"/>
        </w:rPr>
        <w:t xml:space="preserve">   </w:t>
      </w:r>
      <w:r>
        <w:rPr>
          <w:b/>
          <w:sz w:val="20"/>
          <w:szCs w:val="28"/>
        </w:rPr>
        <w:t xml:space="preserve">Grade: </w:t>
      </w:r>
      <w:r w:rsidRPr="00C73B93">
        <w:rPr>
          <w:bCs/>
          <w:sz w:val="20"/>
          <w:szCs w:val="28"/>
          <w:u w:val="single"/>
        </w:rPr>
        <w:t>_______</w:t>
      </w:r>
      <w:r w:rsidR="008A7442">
        <w:rPr>
          <w:bCs/>
          <w:sz w:val="20"/>
          <w:szCs w:val="28"/>
          <w:u w:val="single"/>
        </w:rPr>
        <w:tab/>
      </w:r>
      <w:r w:rsidR="008A7442">
        <w:rPr>
          <w:bCs/>
          <w:sz w:val="20"/>
          <w:szCs w:val="28"/>
          <w:u w:val="single"/>
        </w:rPr>
        <w:tab/>
      </w:r>
    </w:p>
    <w:p w14:paraId="2D7C53C8" w14:textId="77777777" w:rsidR="004924CD" w:rsidRDefault="004924CD" w:rsidP="004924CD">
      <w:pPr>
        <w:autoSpaceDE w:val="0"/>
        <w:autoSpaceDN w:val="0"/>
        <w:adjustRightInd w:val="0"/>
        <w:ind w:right="-274"/>
        <w:rPr>
          <w:sz w:val="20"/>
          <w:szCs w:val="28"/>
        </w:rPr>
      </w:pPr>
    </w:p>
    <w:p w14:paraId="15A6F84D" w14:textId="77777777" w:rsidR="004924CD" w:rsidRPr="00D03D82" w:rsidRDefault="004924CD" w:rsidP="004924CD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C73B93">
        <w:rPr>
          <w:b/>
          <w:bCs/>
          <w:sz w:val="20"/>
          <w:szCs w:val="28"/>
        </w:rPr>
        <w:t>College Success Coach</w:t>
      </w:r>
      <w:r>
        <w:rPr>
          <w:sz w:val="20"/>
          <w:szCs w:val="28"/>
        </w:rPr>
        <w:t>: _</w:t>
      </w:r>
      <w:r w:rsidRPr="00326A06">
        <w:rPr>
          <w:sz w:val="20"/>
          <w:szCs w:val="28"/>
          <w:u w:val="single"/>
        </w:rPr>
        <w:t>Mrs. Lancaster__</w:t>
      </w:r>
      <w:r>
        <w:rPr>
          <w:sz w:val="20"/>
          <w:szCs w:val="28"/>
          <w:u w:val="single"/>
        </w:rPr>
        <w:t xml:space="preserve"> </w:t>
      </w:r>
      <w:r>
        <w:rPr>
          <w:sz w:val="20"/>
          <w:szCs w:val="28"/>
          <w:u w:val="single"/>
        </w:rPr>
        <w:tab/>
      </w:r>
      <w:r>
        <w:rPr>
          <w:sz w:val="20"/>
          <w:szCs w:val="28"/>
        </w:rPr>
        <w:t xml:space="preserve">   </w:t>
      </w:r>
      <w:r w:rsidRPr="00D03D82">
        <w:rPr>
          <w:sz w:val="20"/>
          <w:szCs w:val="28"/>
        </w:rPr>
        <w:t xml:space="preserve"> </w:t>
      </w:r>
      <w:r w:rsidRPr="00C73B93">
        <w:rPr>
          <w:b/>
          <w:bCs/>
          <w:sz w:val="20"/>
          <w:szCs w:val="28"/>
        </w:rPr>
        <w:t>Phone</w:t>
      </w:r>
      <w:r w:rsidRPr="00D03D82">
        <w:rPr>
          <w:sz w:val="20"/>
          <w:szCs w:val="28"/>
        </w:rPr>
        <w:t>:</w:t>
      </w:r>
      <w:r w:rsidRPr="00C73B93">
        <w:rPr>
          <w:sz w:val="20"/>
          <w:szCs w:val="28"/>
          <w:u w:val="single"/>
        </w:rPr>
        <w:t>(352)) 422-2348</w:t>
      </w:r>
      <w:r>
        <w:rPr>
          <w:sz w:val="20"/>
          <w:szCs w:val="28"/>
        </w:rPr>
        <w:tab/>
        <w:t xml:space="preserve">      </w:t>
      </w:r>
      <w:r w:rsidRPr="00C73B93">
        <w:rPr>
          <w:b/>
          <w:bCs/>
          <w:sz w:val="20"/>
          <w:szCs w:val="28"/>
        </w:rPr>
        <w:t>Email:</w:t>
      </w:r>
      <w:r w:rsidRPr="00D03D82">
        <w:rPr>
          <w:sz w:val="20"/>
          <w:szCs w:val="28"/>
        </w:rPr>
        <w:t xml:space="preserve">  _</w:t>
      </w:r>
      <w:r w:rsidRPr="00C73B93">
        <w:rPr>
          <w:sz w:val="20"/>
          <w:szCs w:val="28"/>
          <w:u w:val="single"/>
        </w:rPr>
        <w:t>plancaster@takestockcitrus.org</w:t>
      </w:r>
    </w:p>
    <w:p w14:paraId="381C816B" w14:textId="77777777" w:rsidR="00F67D80" w:rsidRDefault="00F67D80" w:rsidP="00F67D80">
      <w:pPr>
        <w:autoSpaceDE w:val="0"/>
        <w:autoSpaceDN w:val="0"/>
        <w:adjustRightInd w:val="0"/>
        <w:ind w:right="-274"/>
        <w:rPr>
          <w:b/>
          <w:sz w:val="20"/>
          <w:szCs w:val="28"/>
        </w:rPr>
      </w:pPr>
    </w:p>
    <w:p w14:paraId="419050E1" w14:textId="08753875" w:rsidR="004924CD" w:rsidRDefault="00F67D80" w:rsidP="004924CD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>
        <w:rPr>
          <w:b/>
          <w:sz w:val="20"/>
          <w:szCs w:val="28"/>
        </w:rPr>
        <w:t xml:space="preserve">Guidance </w:t>
      </w:r>
      <w:proofErr w:type="gramStart"/>
      <w:r>
        <w:rPr>
          <w:b/>
          <w:sz w:val="20"/>
          <w:szCs w:val="28"/>
        </w:rPr>
        <w:t>Counselor :</w:t>
      </w:r>
      <w:proofErr w:type="gramEnd"/>
      <w:r>
        <w:rPr>
          <w:b/>
          <w:sz w:val="20"/>
          <w:szCs w:val="28"/>
        </w:rPr>
        <w:t>_______________________________________</w:t>
      </w:r>
      <w:r w:rsidR="008628ED">
        <w:rPr>
          <w:b/>
          <w:sz w:val="20"/>
          <w:szCs w:val="28"/>
        </w:rPr>
        <w:t xml:space="preserve">Mentor </w:t>
      </w:r>
      <w:r>
        <w:rPr>
          <w:b/>
          <w:sz w:val="20"/>
          <w:szCs w:val="28"/>
        </w:rPr>
        <w:t>_______________________________________</w:t>
      </w:r>
    </w:p>
    <w:p w14:paraId="032DAE44" w14:textId="77777777" w:rsidR="00DE4673" w:rsidRDefault="00DE4673" w:rsidP="00DE4673">
      <w:pPr>
        <w:autoSpaceDE w:val="0"/>
        <w:autoSpaceDN w:val="0"/>
        <w:adjustRightInd w:val="0"/>
        <w:ind w:right="-274"/>
        <w:contextualSpacing/>
        <w:rPr>
          <w:b/>
          <w:sz w:val="20"/>
          <w:szCs w:val="28"/>
        </w:rPr>
      </w:pPr>
    </w:p>
    <w:p w14:paraId="70E96EFA" w14:textId="411CA689" w:rsidR="00F67D80" w:rsidRDefault="00DE4673" w:rsidP="00F67D80">
      <w:pPr>
        <w:autoSpaceDE w:val="0"/>
        <w:autoSpaceDN w:val="0"/>
        <w:adjustRightInd w:val="0"/>
        <w:ind w:right="-274"/>
        <w:contextualSpacing/>
        <w:rPr>
          <w:b/>
          <w:sz w:val="20"/>
          <w:szCs w:val="28"/>
        </w:rPr>
      </w:pPr>
      <w:r>
        <w:rPr>
          <w:b/>
          <w:sz w:val="20"/>
          <w:szCs w:val="28"/>
        </w:rPr>
        <w:t>Where do you meet with your mentor? _____________________________________________</w:t>
      </w:r>
    </w:p>
    <w:p w14:paraId="7DFA42C2" w14:textId="77777777" w:rsidR="00DE4673" w:rsidRDefault="00DE4673" w:rsidP="00DE4673">
      <w:pPr>
        <w:autoSpaceDE w:val="0"/>
        <w:autoSpaceDN w:val="0"/>
        <w:adjustRightInd w:val="0"/>
        <w:ind w:right="-274"/>
        <w:rPr>
          <w:b/>
          <w:sz w:val="20"/>
          <w:szCs w:val="28"/>
        </w:rPr>
      </w:pPr>
    </w:p>
    <w:p w14:paraId="587B9656" w14:textId="7C4BAB5E" w:rsidR="004924CD" w:rsidRPr="00D03D82" w:rsidRDefault="004924CD" w:rsidP="004924CD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>
        <w:rPr>
          <w:b/>
          <w:sz w:val="20"/>
          <w:szCs w:val="28"/>
        </w:rPr>
        <w:t xml:space="preserve">College Success </w:t>
      </w:r>
      <w:r w:rsidRPr="00D03D82">
        <w:rPr>
          <w:b/>
          <w:sz w:val="20"/>
          <w:szCs w:val="28"/>
        </w:rPr>
        <w:t>Coach</w:t>
      </w:r>
      <w:r>
        <w:rPr>
          <w:b/>
          <w:sz w:val="20"/>
          <w:szCs w:val="28"/>
        </w:rPr>
        <w:t xml:space="preserve"> Meeting: </w:t>
      </w:r>
      <w:r>
        <w:rPr>
          <w:b/>
          <w:sz w:val="20"/>
          <w:szCs w:val="28"/>
        </w:rPr>
        <w:tab/>
      </w:r>
      <w:r>
        <w:rPr>
          <w:b/>
          <w:sz w:val="20"/>
          <w:szCs w:val="28"/>
        </w:rPr>
        <w:tab/>
      </w:r>
      <w:r w:rsidRPr="00D03D82">
        <w:rPr>
          <w:b/>
          <w:sz w:val="20"/>
          <w:szCs w:val="28"/>
        </w:rPr>
        <w:t xml:space="preserve">Semester 1:  Date: _________             </w:t>
      </w:r>
    </w:p>
    <w:p w14:paraId="18434FD7" w14:textId="77777777" w:rsidR="004924CD" w:rsidRPr="00D03D82" w:rsidRDefault="004924CD" w:rsidP="004924CD">
      <w:pPr>
        <w:autoSpaceDE w:val="0"/>
        <w:autoSpaceDN w:val="0"/>
        <w:adjustRightInd w:val="0"/>
        <w:spacing w:line="360" w:lineRule="auto"/>
        <w:ind w:right="-274"/>
        <w:jc w:val="center"/>
        <w:rPr>
          <w:b/>
          <w:sz w:val="20"/>
          <w:szCs w:val="28"/>
        </w:rPr>
      </w:pPr>
      <w:r>
        <w:rPr>
          <w:b/>
          <w:sz w:val="20"/>
          <w:szCs w:val="28"/>
        </w:rPr>
        <w:t>***Check Skyward Each Week to Stay Current with Your Grades &amp; GPAs***</w:t>
      </w:r>
    </w:p>
    <w:p w14:paraId="37449FF6" w14:textId="4FFEE243" w:rsidR="00E17FD7" w:rsidRPr="000A739A" w:rsidRDefault="00625BE0" w:rsidP="00591B33">
      <w:p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  <w:u w:val="single"/>
        </w:rPr>
      </w:pPr>
      <w:r w:rsidRPr="000A739A">
        <w:rPr>
          <w:b/>
          <w:sz w:val="20"/>
          <w:szCs w:val="20"/>
          <w:u w:val="single"/>
        </w:rPr>
        <w:t>1</w:t>
      </w:r>
      <w:r w:rsidRPr="000A739A">
        <w:rPr>
          <w:b/>
          <w:sz w:val="20"/>
          <w:szCs w:val="20"/>
          <w:u w:val="single"/>
          <w:vertAlign w:val="superscript"/>
        </w:rPr>
        <w:t>st</w:t>
      </w:r>
      <w:r w:rsidR="00D906B5" w:rsidRPr="000A739A">
        <w:rPr>
          <w:b/>
          <w:sz w:val="20"/>
          <w:szCs w:val="20"/>
          <w:u w:val="single"/>
        </w:rPr>
        <w:t xml:space="preserve"> </w:t>
      </w:r>
      <w:r w:rsidR="00766959">
        <w:rPr>
          <w:b/>
          <w:sz w:val="20"/>
          <w:szCs w:val="20"/>
          <w:u w:val="single"/>
        </w:rPr>
        <w:t>Semester</w:t>
      </w:r>
    </w:p>
    <w:p w14:paraId="37449FF7" w14:textId="77777777" w:rsidR="00E17FD7" w:rsidRPr="000A739A" w:rsidRDefault="00E17FD7" w:rsidP="00591B33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Maintain “Active” status according to the Take Stock requirements for the 1</w:t>
      </w:r>
      <w:r w:rsidRPr="000A739A">
        <w:rPr>
          <w:sz w:val="20"/>
          <w:szCs w:val="20"/>
          <w:vertAlign w:val="superscript"/>
        </w:rPr>
        <w:t>st</w:t>
      </w:r>
      <w:r w:rsidRPr="000A739A">
        <w:rPr>
          <w:sz w:val="20"/>
          <w:szCs w:val="20"/>
        </w:rPr>
        <w:t xml:space="preserve"> Quarter. </w:t>
      </w:r>
    </w:p>
    <w:p w14:paraId="37449FF8" w14:textId="49835AA6" w:rsidR="00E17FD7" w:rsidRPr="000A739A" w:rsidRDefault="00E17FD7" w:rsidP="00C019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430"/>
        </w:tabs>
        <w:spacing w:line="360" w:lineRule="auto"/>
        <w:ind w:right="-270" w:firstLine="720"/>
        <w:rPr>
          <w:sz w:val="20"/>
          <w:szCs w:val="20"/>
        </w:rPr>
      </w:pPr>
      <w:r w:rsidRPr="000A739A">
        <w:rPr>
          <w:b/>
          <w:sz w:val="20"/>
          <w:szCs w:val="20"/>
        </w:rPr>
        <w:t>Circle your current Status.</w:t>
      </w:r>
      <w:r w:rsidRPr="000A739A">
        <w:rPr>
          <w:sz w:val="20"/>
          <w:szCs w:val="20"/>
        </w:rPr>
        <w:t xml:space="preserve"> </w:t>
      </w:r>
      <w:r w:rsidRPr="000A739A">
        <w:rPr>
          <w:b/>
          <w:sz w:val="20"/>
          <w:szCs w:val="20"/>
        </w:rPr>
        <w:t xml:space="preserve"> </w:t>
      </w:r>
      <w:r w:rsidRPr="000A739A">
        <w:rPr>
          <w:sz w:val="20"/>
          <w:szCs w:val="20"/>
        </w:rPr>
        <w:t>ACTIVE</w:t>
      </w:r>
      <w:r w:rsidRPr="000A739A">
        <w:rPr>
          <w:sz w:val="20"/>
          <w:szCs w:val="20"/>
        </w:rPr>
        <w:tab/>
        <w:t xml:space="preserve">     WARNING</w:t>
      </w:r>
      <w:r w:rsidRPr="000A739A">
        <w:rPr>
          <w:sz w:val="20"/>
          <w:szCs w:val="20"/>
        </w:rPr>
        <w:tab/>
        <w:t>PROBATION 1</w:t>
      </w:r>
      <w:r w:rsidRPr="000A739A">
        <w:rPr>
          <w:sz w:val="20"/>
          <w:szCs w:val="20"/>
        </w:rPr>
        <w:tab/>
        <w:t xml:space="preserve">    PROBATION 2</w:t>
      </w:r>
      <w:r w:rsidR="00C01968">
        <w:rPr>
          <w:sz w:val="20"/>
          <w:szCs w:val="20"/>
        </w:rPr>
        <w:tab/>
        <w:t>PROBATION 3</w:t>
      </w:r>
    </w:p>
    <w:p w14:paraId="37449FF9" w14:textId="77777777" w:rsidR="00CC16D0" w:rsidRPr="000A739A" w:rsidRDefault="00CC16D0" w:rsidP="00591B3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Create a</w:t>
      </w:r>
      <w:r w:rsidR="00981BE5" w:rsidRPr="000A739A">
        <w:rPr>
          <w:sz w:val="20"/>
          <w:szCs w:val="20"/>
        </w:rPr>
        <w:t xml:space="preserve"> GPA goal to reach for each semester</w:t>
      </w:r>
    </w:p>
    <w:p w14:paraId="37449FFA" w14:textId="3A80E3C0" w:rsidR="00CC16D0" w:rsidRPr="000A739A" w:rsidRDefault="002A190D" w:rsidP="00591B33">
      <w:pPr>
        <w:autoSpaceDE w:val="0"/>
        <w:autoSpaceDN w:val="0"/>
        <w:adjustRightInd w:val="0"/>
        <w:spacing w:line="360" w:lineRule="auto"/>
        <w:ind w:right="-270" w:firstLine="180"/>
        <w:rPr>
          <w:b/>
          <w:sz w:val="20"/>
          <w:szCs w:val="20"/>
        </w:rPr>
      </w:pPr>
      <w:r w:rsidRPr="000A739A">
        <w:rPr>
          <w:b/>
          <w:sz w:val="20"/>
          <w:szCs w:val="20"/>
        </w:rPr>
        <w:t>(</w:t>
      </w:r>
      <w:r w:rsidR="00A32649">
        <w:rPr>
          <w:b/>
          <w:sz w:val="20"/>
          <w:szCs w:val="20"/>
        </w:rPr>
        <w:t>6</w:t>
      </w:r>
      <w:r w:rsidR="00A32649" w:rsidRPr="00A32649">
        <w:rPr>
          <w:b/>
          <w:sz w:val="20"/>
          <w:szCs w:val="20"/>
          <w:vertAlign w:val="superscript"/>
        </w:rPr>
        <w:t>th</w:t>
      </w:r>
      <w:r w:rsidR="00A32649">
        <w:rPr>
          <w:b/>
          <w:sz w:val="20"/>
          <w:szCs w:val="20"/>
        </w:rPr>
        <w:t xml:space="preserve">, </w:t>
      </w:r>
      <w:r w:rsidRPr="000A739A">
        <w:rPr>
          <w:b/>
          <w:sz w:val="20"/>
          <w:szCs w:val="20"/>
        </w:rPr>
        <w:t>7</w:t>
      </w:r>
      <w:r w:rsidRPr="000A739A">
        <w:rPr>
          <w:b/>
          <w:sz w:val="20"/>
          <w:szCs w:val="20"/>
          <w:vertAlign w:val="superscript"/>
        </w:rPr>
        <w:t>th</w:t>
      </w:r>
      <w:r w:rsidRPr="000A739A">
        <w:rPr>
          <w:b/>
          <w:sz w:val="20"/>
          <w:szCs w:val="20"/>
        </w:rPr>
        <w:t xml:space="preserve"> or 8</w:t>
      </w:r>
      <w:proofErr w:type="gramStart"/>
      <w:r w:rsidRPr="000A739A">
        <w:rPr>
          <w:b/>
          <w:sz w:val="20"/>
          <w:szCs w:val="20"/>
          <w:vertAlign w:val="superscript"/>
        </w:rPr>
        <w:t>th</w:t>
      </w:r>
      <w:r w:rsidRPr="000A739A">
        <w:rPr>
          <w:b/>
          <w:sz w:val="20"/>
          <w:szCs w:val="20"/>
        </w:rPr>
        <w:t xml:space="preserve"> )</w:t>
      </w:r>
      <w:proofErr w:type="gramEnd"/>
      <w:r w:rsidR="00644973" w:rsidRPr="000A739A">
        <w:rPr>
          <w:b/>
          <w:sz w:val="20"/>
          <w:szCs w:val="20"/>
        </w:rPr>
        <w:t xml:space="preserve"> </w:t>
      </w:r>
      <w:r w:rsidR="00F64C5E" w:rsidRPr="000A739A">
        <w:rPr>
          <w:b/>
          <w:sz w:val="20"/>
          <w:szCs w:val="20"/>
        </w:rPr>
        <w:t>Grade GPA Goal</w:t>
      </w:r>
      <w:r w:rsidR="008500C4" w:rsidRPr="000A739A">
        <w:rPr>
          <w:b/>
          <w:sz w:val="20"/>
          <w:szCs w:val="20"/>
        </w:rPr>
        <w:t xml:space="preserve"> Semester 1</w:t>
      </w:r>
      <w:r w:rsidR="00F64C5E" w:rsidRPr="000A739A">
        <w:rPr>
          <w:b/>
          <w:sz w:val="20"/>
          <w:szCs w:val="20"/>
        </w:rPr>
        <w:t>:  _______</w:t>
      </w:r>
      <w:r w:rsidR="008500C4" w:rsidRPr="000A739A">
        <w:rPr>
          <w:b/>
          <w:sz w:val="20"/>
          <w:szCs w:val="20"/>
        </w:rPr>
        <w:tab/>
      </w:r>
      <w:r w:rsidR="00F93286" w:rsidRPr="000A739A">
        <w:rPr>
          <w:b/>
          <w:sz w:val="20"/>
          <w:szCs w:val="20"/>
        </w:rPr>
        <w:t>(</w:t>
      </w:r>
      <w:r w:rsidR="00A32649">
        <w:rPr>
          <w:b/>
          <w:sz w:val="20"/>
          <w:szCs w:val="20"/>
        </w:rPr>
        <w:t>6</w:t>
      </w:r>
      <w:r w:rsidR="00A32649" w:rsidRPr="00A32649">
        <w:rPr>
          <w:b/>
          <w:sz w:val="20"/>
          <w:szCs w:val="20"/>
          <w:vertAlign w:val="superscript"/>
        </w:rPr>
        <w:t>th</w:t>
      </w:r>
      <w:r w:rsidR="00A32649">
        <w:rPr>
          <w:b/>
          <w:sz w:val="20"/>
          <w:szCs w:val="20"/>
        </w:rPr>
        <w:t xml:space="preserve">, </w:t>
      </w:r>
      <w:r w:rsidR="00F93286" w:rsidRPr="000A739A">
        <w:rPr>
          <w:b/>
          <w:sz w:val="20"/>
          <w:szCs w:val="20"/>
        </w:rPr>
        <w:t>7</w:t>
      </w:r>
      <w:r w:rsidR="00F93286" w:rsidRPr="000A739A">
        <w:rPr>
          <w:b/>
          <w:sz w:val="20"/>
          <w:szCs w:val="20"/>
          <w:vertAlign w:val="superscript"/>
        </w:rPr>
        <w:t>th</w:t>
      </w:r>
      <w:r w:rsidR="00F93286" w:rsidRPr="000A739A">
        <w:rPr>
          <w:b/>
          <w:sz w:val="20"/>
          <w:szCs w:val="20"/>
        </w:rPr>
        <w:t xml:space="preserve"> or 8</w:t>
      </w:r>
      <w:r w:rsidR="00F93286" w:rsidRPr="000A739A">
        <w:rPr>
          <w:b/>
          <w:sz w:val="20"/>
          <w:szCs w:val="20"/>
          <w:vertAlign w:val="superscript"/>
        </w:rPr>
        <w:t>th</w:t>
      </w:r>
      <w:r w:rsidR="00F93286" w:rsidRPr="000A739A">
        <w:rPr>
          <w:b/>
          <w:sz w:val="20"/>
          <w:szCs w:val="20"/>
        </w:rPr>
        <w:t xml:space="preserve"> ) </w:t>
      </w:r>
      <w:r w:rsidR="008500C4" w:rsidRPr="000A739A">
        <w:rPr>
          <w:b/>
          <w:sz w:val="20"/>
          <w:szCs w:val="20"/>
        </w:rPr>
        <w:t xml:space="preserve">Grade GPA Goal Semester 2:  _______      </w:t>
      </w:r>
    </w:p>
    <w:p w14:paraId="37449FFC" w14:textId="5D629E05" w:rsidR="00C82AA7" w:rsidRPr="00777897" w:rsidRDefault="00C82AA7" w:rsidP="00777897">
      <w:pPr>
        <w:pStyle w:val="ListParagraph"/>
        <w:numPr>
          <w:ilvl w:val="0"/>
          <w:numId w:val="2"/>
        </w:numPr>
        <w:spacing w:after="312" w:line="360" w:lineRule="auto"/>
        <w:rPr>
          <w:sz w:val="20"/>
          <w:szCs w:val="20"/>
        </w:rPr>
      </w:pPr>
      <w:r w:rsidRPr="00777897">
        <w:rPr>
          <w:sz w:val="20"/>
          <w:szCs w:val="20"/>
        </w:rPr>
        <w:t xml:space="preserve">Go to </w:t>
      </w:r>
      <w:proofErr w:type="spellStart"/>
      <w:r w:rsidRPr="00777897">
        <w:rPr>
          <w:sz w:val="20"/>
          <w:szCs w:val="20"/>
        </w:rPr>
        <w:t>BigFuture</w:t>
      </w:r>
      <w:proofErr w:type="spellEnd"/>
      <w:r w:rsidRPr="00777897">
        <w:rPr>
          <w:sz w:val="20"/>
          <w:szCs w:val="20"/>
        </w:rPr>
        <w:t xml:space="preserve">, College Board site; </w:t>
      </w:r>
      <w:r w:rsidR="00A4002F" w:rsidRPr="0075502C">
        <w:rPr>
          <w:color w:val="0000FF"/>
          <w:sz w:val="20"/>
          <w:szCs w:val="20"/>
          <w:u w:val="single"/>
        </w:rPr>
        <w:t xml:space="preserve">https://bigfuture.collegeboard.org </w:t>
      </w:r>
      <w:r w:rsidR="008A1A65" w:rsidRPr="00777897">
        <w:rPr>
          <w:sz w:val="20"/>
          <w:szCs w:val="20"/>
        </w:rPr>
        <w:t xml:space="preserve">or </w:t>
      </w:r>
      <w:hyperlink r:id="rId11" w:history="1">
        <w:r w:rsidR="00CC6364" w:rsidRPr="00777897">
          <w:rPr>
            <w:color w:val="0000FF"/>
            <w:sz w:val="20"/>
            <w:szCs w:val="20"/>
            <w:u w:val="single"/>
          </w:rPr>
          <w:t>https://roadtripnation.com/edu/careerfinder</w:t>
        </w:r>
      </w:hyperlink>
      <w:r w:rsidR="00CC6364">
        <w:t xml:space="preserve"> </w:t>
      </w:r>
      <w:r w:rsidRPr="00777897">
        <w:rPr>
          <w:sz w:val="20"/>
          <w:szCs w:val="20"/>
        </w:rPr>
        <w:t xml:space="preserve">to </w:t>
      </w:r>
      <w:r w:rsidR="00CC6364" w:rsidRPr="00777897">
        <w:rPr>
          <w:sz w:val="20"/>
          <w:szCs w:val="20"/>
        </w:rPr>
        <w:t>explore career options and start planning for college.</w:t>
      </w:r>
      <w:r w:rsidRPr="00777897">
        <w:rPr>
          <w:sz w:val="20"/>
          <w:szCs w:val="20"/>
        </w:rPr>
        <w:t xml:space="preserve">  You can create a username and password to save it throughout your middle and high school career.</w:t>
      </w:r>
    </w:p>
    <w:p w14:paraId="37449FFD" w14:textId="77777777" w:rsidR="00D22AA4" w:rsidRPr="000A739A" w:rsidRDefault="00C82AA7" w:rsidP="00591B33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0A739A">
        <w:rPr>
          <w:b/>
          <w:sz w:val="20"/>
          <w:szCs w:val="20"/>
        </w:rPr>
        <w:t>Account Name: ______________________________   Password: _________________________________</w:t>
      </w:r>
    </w:p>
    <w:p w14:paraId="37449FFE" w14:textId="6A9547F7" w:rsidR="00C07BFF" w:rsidRPr="000A739A" w:rsidRDefault="00CC16D0" w:rsidP="00591B3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0A739A">
        <w:rPr>
          <w:sz w:val="20"/>
          <w:szCs w:val="20"/>
        </w:rPr>
        <w:t xml:space="preserve">Start </w:t>
      </w:r>
      <w:r w:rsidR="000757FD" w:rsidRPr="000A739A">
        <w:rPr>
          <w:sz w:val="20"/>
          <w:szCs w:val="20"/>
        </w:rPr>
        <w:t xml:space="preserve">investigating where you </w:t>
      </w:r>
      <w:r w:rsidR="00C06404">
        <w:rPr>
          <w:sz w:val="20"/>
          <w:szCs w:val="20"/>
        </w:rPr>
        <w:t>might</w:t>
      </w:r>
      <w:r w:rsidR="000757FD" w:rsidRPr="000A739A">
        <w:rPr>
          <w:sz w:val="20"/>
          <w:szCs w:val="20"/>
        </w:rPr>
        <w:t xml:space="preserve"> like to serve the community. </w:t>
      </w:r>
      <w:r w:rsidR="003955A3" w:rsidRPr="000A739A">
        <w:rPr>
          <w:sz w:val="20"/>
          <w:szCs w:val="20"/>
        </w:rPr>
        <w:t>Community service hours are needed</w:t>
      </w:r>
      <w:r w:rsidRPr="000A739A">
        <w:rPr>
          <w:sz w:val="20"/>
          <w:szCs w:val="20"/>
        </w:rPr>
        <w:t xml:space="preserve"> for every level of Florida Bright Futures scholarships.  </w:t>
      </w:r>
      <w:proofErr w:type="gramStart"/>
      <w:r w:rsidRPr="000A739A">
        <w:rPr>
          <w:b/>
          <w:sz w:val="20"/>
          <w:szCs w:val="20"/>
        </w:rPr>
        <w:t>30</w:t>
      </w:r>
      <w:r w:rsidRPr="000A739A">
        <w:rPr>
          <w:sz w:val="20"/>
          <w:szCs w:val="20"/>
        </w:rPr>
        <w:t xml:space="preserve">  hours</w:t>
      </w:r>
      <w:proofErr w:type="gramEnd"/>
      <w:r w:rsidRPr="000A739A">
        <w:rPr>
          <w:sz w:val="20"/>
          <w:szCs w:val="20"/>
        </w:rPr>
        <w:t xml:space="preserve"> are required for Gold Seal, </w:t>
      </w:r>
      <w:r w:rsidRPr="000A739A">
        <w:rPr>
          <w:b/>
          <w:sz w:val="20"/>
          <w:szCs w:val="20"/>
        </w:rPr>
        <w:t>75</w:t>
      </w:r>
      <w:r w:rsidRPr="000A739A">
        <w:rPr>
          <w:sz w:val="20"/>
          <w:szCs w:val="20"/>
        </w:rPr>
        <w:t xml:space="preserve"> hours are required for the Medallion level</w:t>
      </w:r>
      <w:r w:rsidR="00976D29" w:rsidRPr="000A739A">
        <w:rPr>
          <w:sz w:val="20"/>
          <w:szCs w:val="20"/>
        </w:rPr>
        <w:t>,</w:t>
      </w:r>
      <w:r w:rsidRPr="000A739A">
        <w:rPr>
          <w:sz w:val="20"/>
          <w:szCs w:val="20"/>
        </w:rPr>
        <w:t xml:space="preserve"> and </w:t>
      </w:r>
      <w:r w:rsidRPr="000A739A">
        <w:rPr>
          <w:b/>
          <w:sz w:val="20"/>
          <w:szCs w:val="20"/>
        </w:rPr>
        <w:t>100</w:t>
      </w:r>
      <w:r w:rsidRPr="000A739A">
        <w:rPr>
          <w:sz w:val="20"/>
          <w:szCs w:val="20"/>
        </w:rPr>
        <w:t xml:space="preserve"> hours are required for the Academic Scholar level.</w:t>
      </w:r>
      <w:r w:rsidR="00C07BFF" w:rsidRPr="000A739A">
        <w:rPr>
          <w:sz w:val="20"/>
          <w:szCs w:val="20"/>
        </w:rPr>
        <w:t xml:space="preserve">  </w:t>
      </w:r>
      <w:r w:rsidR="000757FD" w:rsidRPr="000A739A">
        <w:rPr>
          <w:sz w:val="20"/>
          <w:szCs w:val="20"/>
        </w:rPr>
        <w:t>Not required in middle school</w:t>
      </w:r>
      <w:r w:rsidR="0078296B" w:rsidRPr="000A739A">
        <w:rPr>
          <w:sz w:val="20"/>
          <w:szCs w:val="20"/>
        </w:rPr>
        <w:t>,</w:t>
      </w:r>
      <w:r w:rsidR="000757FD" w:rsidRPr="000A739A">
        <w:rPr>
          <w:sz w:val="20"/>
          <w:szCs w:val="20"/>
        </w:rPr>
        <w:t xml:space="preserve"> but some students begin volunteering in seventh and eighth grades.</w:t>
      </w:r>
    </w:p>
    <w:p w14:paraId="495AE25A" w14:textId="3F7C1773" w:rsidR="00403074" w:rsidRPr="00DF38CA" w:rsidRDefault="00403074" w:rsidP="0040307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color w:val="0000FF"/>
          <w:sz w:val="20"/>
          <w:szCs w:val="20"/>
        </w:rPr>
      </w:pPr>
      <w:r w:rsidRPr="000A739A">
        <w:rPr>
          <w:rFonts w:cstheme="minorHAnsi"/>
          <w:sz w:val="20"/>
          <w:szCs w:val="20"/>
        </w:rPr>
        <w:t xml:space="preserve">You can review all Bright Futures requirements at </w:t>
      </w:r>
      <w:hyperlink r:id="rId12" w:history="1">
        <w:r w:rsidR="00AA232C" w:rsidRPr="00DF38CA">
          <w:rPr>
            <w:rStyle w:val="Hyperlink"/>
            <w:rFonts w:cstheme="minorHAnsi"/>
            <w:color w:val="0000FF"/>
            <w:sz w:val="20"/>
            <w:szCs w:val="20"/>
          </w:rPr>
          <w:t>http://www.floridastudentfinancialaid.org/ssfad/bf/</w:t>
        </w:r>
      </w:hyperlink>
    </w:p>
    <w:p w14:paraId="37449FFF" w14:textId="77777777" w:rsidR="00CC16D0" w:rsidRPr="000A739A" w:rsidRDefault="00F068B8" w:rsidP="00591B33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0A739A">
        <w:rPr>
          <w:sz w:val="20"/>
          <w:szCs w:val="20"/>
        </w:rPr>
        <w:t xml:space="preserve">Create a </w:t>
      </w:r>
      <w:r w:rsidR="000757FD" w:rsidRPr="000A739A">
        <w:rPr>
          <w:sz w:val="20"/>
          <w:szCs w:val="20"/>
        </w:rPr>
        <w:t xml:space="preserve">middle </w:t>
      </w:r>
      <w:r w:rsidRPr="000A739A">
        <w:rPr>
          <w:sz w:val="20"/>
          <w:szCs w:val="20"/>
        </w:rPr>
        <w:t>school</w:t>
      </w:r>
      <w:r w:rsidR="003A16B5" w:rsidRPr="000A739A">
        <w:rPr>
          <w:sz w:val="20"/>
          <w:szCs w:val="20"/>
        </w:rPr>
        <w:t xml:space="preserve"> resume and include your awards, </w:t>
      </w:r>
      <w:r w:rsidRPr="000A739A">
        <w:rPr>
          <w:sz w:val="20"/>
          <w:szCs w:val="20"/>
        </w:rPr>
        <w:t xml:space="preserve">achievements, paid and/or volunteer work, extracurricular activities, classes taken, fluent language(s), and technical skills. Be sure to highlight “leadership” activities because colleges often want to </w:t>
      </w:r>
      <w:proofErr w:type="gramStart"/>
      <w:r w:rsidRPr="000A739A">
        <w:rPr>
          <w:sz w:val="20"/>
          <w:szCs w:val="20"/>
        </w:rPr>
        <w:t>know</w:t>
      </w:r>
      <w:proofErr w:type="gramEnd"/>
      <w:r w:rsidRPr="000A739A">
        <w:rPr>
          <w:sz w:val="20"/>
          <w:szCs w:val="20"/>
        </w:rPr>
        <w:t xml:space="preserve"> and they are an important component for some scholarships.</w:t>
      </w:r>
    </w:p>
    <w:p w14:paraId="3D1DAF25" w14:textId="39A0D012" w:rsidR="005B69F1" w:rsidRPr="005B69F1" w:rsidRDefault="00CC16D0" w:rsidP="005B69F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5B69F1">
        <w:rPr>
          <w:sz w:val="20"/>
          <w:szCs w:val="20"/>
        </w:rPr>
        <w:t>Visit the following websites</w:t>
      </w:r>
      <w:r w:rsidR="00D03293" w:rsidRPr="005B69F1">
        <w:rPr>
          <w:sz w:val="20"/>
          <w:szCs w:val="20"/>
        </w:rPr>
        <w:t xml:space="preserve"> to gain insight </w:t>
      </w:r>
      <w:r w:rsidR="00726A79" w:rsidRPr="005B69F1">
        <w:rPr>
          <w:sz w:val="20"/>
          <w:szCs w:val="20"/>
        </w:rPr>
        <w:t>into</w:t>
      </w:r>
      <w:r w:rsidR="00D03293" w:rsidRPr="005B69F1">
        <w:rPr>
          <w:sz w:val="20"/>
          <w:szCs w:val="20"/>
        </w:rPr>
        <w:t xml:space="preserve"> college planning</w:t>
      </w:r>
      <w:r w:rsidRPr="005B69F1">
        <w:rPr>
          <w:sz w:val="20"/>
          <w:szCs w:val="20"/>
        </w:rPr>
        <w:t xml:space="preserve">:  </w:t>
      </w:r>
      <w:hyperlink r:id="rId13" w:history="1">
        <w:r w:rsidR="000A739A" w:rsidRPr="005B69F1">
          <w:rPr>
            <w:rStyle w:val="Hyperlink"/>
            <w:sz w:val="20"/>
            <w:szCs w:val="20"/>
          </w:rPr>
          <w:t>www.collegeboard.org</w:t>
        </w:r>
      </w:hyperlink>
      <w:r w:rsidR="00D86B9F" w:rsidRPr="005B69F1">
        <w:rPr>
          <w:sz w:val="20"/>
          <w:szCs w:val="20"/>
        </w:rPr>
        <w:t xml:space="preserve">, </w:t>
      </w:r>
      <w:hyperlink r:id="rId14" w:history="1">
        <w:r w:rsidRPr="005B69F1">
          <w:rPr>
            <w:rStyle w:val="Hyperlink"/>
            <w:rFonts w:cs="Cambria"/>
            <w:sz w:val="20"/>
            <w:szCs w:val="20"/>
          </w:rPr>
          <w:t>www.act.org</w:t>
        </w:r>
      </w:hyperlink>
      <w:r w:rsidRPr="005B69F1">
        <w:rPr>
          <w:sz w:val="20"/>
          <w:szCs w:val="20"/>
        </w:rPr>
        <w:t xml:space="preserve">, </w:t>
      </w:r>
      <w:hyperlink r:id="rId15" w:history="1">
        <w:r w:rsidRPr="005B69F1">
          <w:rPr>
            <w:rStyle w:val="Hyperlink"/>
            <w:rFonts w:cs="Cambria"/>
            <w:sz w:val="20"/>
            <w:szCs w:val="20"/>
          </w:rPr>
          <w:t>www.collegescholarships.com</w:t>
        </w:r>
      </w:hyperlink>
      <w:r w:rsidRPr="005B69F1">
        <w:rPr>
          <w:sz w:val="20"/>
          <w:szCs w:val="20"/>
        </w:rPr>
        <w:t xml:space="preserve">,  </w:t>
      </w:r>
      <w:hyperlink r:id="rId16" w:history="1">
        <w:r w:rsidR="007C14EA" w:rsidRPr="005B69F1">
          <w:rPr>
            <w:rStyle w:val="Hyperlink"/>
            <w:rFonts w:cs="Cambria"/>
            <w:sz w:val="20"/>
            <w:szCs w:val="20"/>
          </w:rPr>
          <w:t>www.collegepossible.org</w:t>
        </w:r>
      </w:hyperlink>
      <w:r w:rsidRPr="005B69F1">
        <w:rPr>
          <w:sz w:val="20"/>
          <w:szCs w:val="20"/>
        </w:rPr>
        <w:t xml:space="preserve">,  </w:t>
      </w:r>
      <w:hyperlink r:id="rId17" w:history="1">
        <w:r w:rsidR="00280CFF" w:rsidRPr="005B69F1">
          <w:rPr>
            <w:rStyle w:val="Hyperlink"/>
            <w:rFonts w:cs="Cambria"/>
            <w:sz w:val="20"/>
            <w:szCs w:val="20"/>
          </w:rPr>
          <w:t>www.takestockinchildren.org</w:t>
        </w:r>
      </w:hyperlink>
      <w:r w:rsidR="0059150C" w:rsidRPr="005B69F1">
        <w:rPr>
          <w:rStyle w:val="Hyperlink"/>
          <w:rFonts w:cs="Cambria"/>
          <w:sz w:val="20"/>
          <w:szCs w:val="20"/>
        </w:rPr>
        <w:t xml:space="preserve"> </w:t>
      </w:r>
      <w:r w:rsidR="00591B33" w:rsidRPr="005B69F1">
        <w:rPr>
          <w:rFonts w:cstheme="minorHAnsi"/>
          <w:b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br/>
      </w:r>
      <w:r w:rsidR="005B69F1" w:rsidRPr="005B69F1">
        <w:rPr>
          <w:sz w:val="20"/>
          <w:szCs w:val="20"/>
        </w:rPr>
        <w:t xml:space="preserve">Explore colleges and different areas of study that interest you; visit  </w:t>
      </w:r>
      <w:r w:rsidR="005B69F1" w:rsidRPr="005B69F1">
        <w:rPr>
          <w:color w:val="0000FF"/>
          <w:sz w:val="20"/>
          <w:szCs w:val="20"/>
          <w:u w:val="single"/>
        </w:rPr>
        <w:t xml:space="preserve">https://bigfuture.collegeboard.org </w:t>
      </w:r>
    </w:p>
    <w:p w14:paraId="36D4E971" w14:textId="77777777" w:rsidR="005B69F1" w:rsidRPr="00362A57" w:rsidRDefault="005B69F1" w:rsidP="005B69F1">
      <w:pPr>
        <w:pStyle w:val="ListParagraph"/>
        <w:numPr>
          <w:ilvl w:val="0"/>
          <w:numId w:val="1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362A57">
        <w:rPr>
          <w:sz w:val="20"/>
          <w:szCs w:val="20"/>
        </w:rPr>
        <w:t xml:space="preserve">Explore career options; visit </w:t>
      </w:r>
      <w:hyperlink r:id="rId18" w:history="1">
        <w:r w:rsidRPr="00362A57">
          <w:rPr>
            <w:color w:val="0000FF"/>
            <w:sz w:val="20"/>
            <w:szCs w:val="20"/>
            <w:u w:val="single"/>
          </w:rPr>
          <w:t>https://roadtripnation.com/edu/careerfinder</w:t>
        </w:r>
      </w:hyperlink>
    </w:p>
    <w:p w14:paraId="210C53F8" w14:textId="77777777" w:rsidR="005B69F1" w:rsidRDefault="005B69F1" w:rsidP="005B69F1">
      <w:pPr>
        <w:pStyle w:val="ListParagraph"/>
        <w:numPr>
          <w:ilvl w:val="0"/>
          <w:numId w:val="1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0A739A">
        <w:rPr>
          <w:sz w:val="20"/>
          <w:szCs w:val="20"/>
        </w:rPr>
        <w:t>Consult your teachers for ways to improve on classes and future tests</w:t>
      </w:r>
    </w:p>
    <w:p w14:paraId="49CE2E18" w14:textId="5C70B3A5" w:rsidR="00BE6891" w:rsidRDefault="00BE6891" w:rsidP="005B69F1">
      <w:pPr>
        <w:pStyle w:val="ListParagraph"/>
        <w:numPr>
          <w:ilvl w:val="0"/>
          <w:numId w:val="1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Are you meeting with your mentor on your regular day and </w:t>
      </w:r>
      <w:proofErr w:type="gramStart"/>
      <w:r>
        <w:rPr>
          <w:sz w:val="20"/>
          <w:szCs w:val="20"/>
        </w:rPr>
        <w:t>time</w:t>
      </w:r>
      <w:r w:rsidR="00E47D24">
        <w:rPr>
          <w:sz w:val="20"/>
          <w:szCs w:val="20"/>
        </w:rPr>
        <w:t>?</w:t>
      </w:r>
      <w:r w:rsidR="00E91525">
        <w:rPr>
          <w:sz w:val="20"/>
          <w:szCs w:val="20"/>
        </w:rPr>
        <w:t>_</w:t>
      </w:r>
      <w:proofErr w:type="gramEnd"/>
      <w:r w:rsidR="00E91525">
        <w:rPr>
          <w:sz w:val="20"/>
          <w:szCs w:val="20"/>
        </w:rPr>
        <w:t>___________________________________________</w:t>
      </w:r>
    </w:p>
    <w:p w14:paraId="265A14EA" w14:textId="230A0472" w:rsidR="000A739A" w:rsidRPr="000F0F63" w:rsidRDefault="00BE6891" w:rsidP="000A739A">
      <w:pPr>
        <w:pStyle w:val="ListParagraph"/>
        <w:numPr>
          <w:ilvl w:val="0"/>
          <w:numId w:val="1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0F0F63">
        <w:rPr>
          <w:sz w:val="20"/>
          <w:szCs w:val="20"/>
        </w:rPr>
        <w:t>Di</w:t>
      </w:r>
      <w:r w:rsidR="00E91525" w:rsidRPr="000F0F63">
        <w:rPr>
          <w:sz w:val="20"/>
          <w:szCs w:val="20"/>
        </w:rPr>
        <w:t>d you attend the College Readiness Meeting in the 1</w:t>
      </w:r>
      <w:r w:rsidR="00E91525" w:rsidRPr="000F0F63">
        <w:rPr>
          <w:sz w:val="20"/>
          <w:szCs w:val="20"/>
          <w:vertAlign w:val="superscript"/>
        </w:rPr>
        <w:t>st</w:t>
      </w:r>
      <w:r w:rsidR="00E91525" w:rsidRPr="000F0F63">
        <w:rPr>
          <w:sz w:val="20"/>
          <w:szCs w:val="20"/>
        </w:rPr>
        <w:t xml:space="preserve"> </w:t>
      </w:r>
      <w:proofErr w:type="gramStart"/>
      <w:r w:rsidR="00E91525" w:rsidRPr="000F0F63">
        <w:rPr>
          <w:sz w:val="20"/>
          <w:szCs w:val="20"/>
        </w:rPr>
        <w:t>semester?_</w:t>
      </w:r>
      <w:proofErr w:type="gramEnd"/>
      <w:r w:rsidR="00E91525" w:rsidRPr="000F0F63">
        <w:rPr>
          <w:sz w:val="20"/>
          <w:szCs w:val="20"/>
        </w:rPr>
        <w:t>_________________________________________</w:t>
      </w:r>
    </w:p>
    <w:p w14:paraId="49B4AC9F" w14:textId="3A0D5D8E" w:rsidR="000F0F63" w:rsidRPr="00255C51" w:rsidRDefault="000F0F63" w:rsidP="000A739A">
      <w:pPr>
        <w:pStyle w:val="ListParagraph"/>
        <w:numPr>
          <w:ilvl w:val="0"/>
          <w:numId w:val="1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20"/>
          <w:szCs w:val="20"/>
        </w:rPr>
        <w:t xml:space="preserve">Are you completing all of your homework &amp; other </w:t>
      </w:r>
      <w:proofErr w:type="gramStart"/>
      <w:r>
        <w:rPr>
          <w:sz w:val="20"/>
          <w:szCs w:val="20"/>
        </w:rPr>
        <w:t>assignments?</w:t>
      </w:r>
      <w:r w:rsidR="00DE4673">
        <w:rPr>
          <w:sz w:val="20"/>
          <w:szCs w:val="20"/>
        </w:rPr>
        <w:t>_</w:t>
      </w:r>
      <w:proofErr w:type="gramEnd"/>
      <w:r w:rsidR="00DE4673">
        <w:rPr>
          <w:sz w:val="20"/>
          <w:szCs w:val="20"/>
        </w:rPr>
        <w:t>______________________</w:t>
      </w:r>
    </w:p>
    <w:p w14:paraId="22A48777" w14:textId="5EE56DE0" w:rsidR="00255C51" w:rsidRPr="002B0730" w:rsidRDefault="00255C51" w:rsidP="000A739A">
      <w:pPr>
        <w:pStyle w:val="ListParagraph"/>
        <w:numPr>
          <w:ilvl w:val="0"/>
          <w:numId w:val="1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20"/>
          <w:szCs w:val="20"/>
        </w:rPr>
        <w:t xml:space="preserve">Did you meet with your Guidance Counselor this semester? </w:t>
      </w:r>
      <w:r w:rsidR="008628ED">
        <w:rPr>
          <w:sz w:val="20"/>
          <w:szCs w:val="20"/>
        </w:rPr>
        <w:t>___________________________</w:t>
      </w:r>
    </w:p>
    <w:p w14:paraId="19FBAF47" w14:textId="5FE286C2" w:rsidR="002B0730" w:rsidRPr="002B0730" w:rsidRDefault="002B0730" w:rsidP="000A739A">
      <w:pPr>
        <w:pStyle w:val="ListParagraph"/>
        <w:numPr>
          <w:ilvl w:val="0"/>
          <w:numId w:val="1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20"/>
          <w:szCs w:val="20"/>
        </w:rPr>
        <w:t xml:space="preserve">What are your grades at this point </w:t>
      </w:r>
      <w:r w:rsidR="00075BA4">
        <w:rPr>
          <w:sz w:val="20"/>
          <w:szCs w:val="20"/>
        </w:rPr>
        <w:t>i</w:t>
      </w:r>
      <w:r>
        <w:rPr>
          <w:sz w:val="20"/>
          <w:szCs w:val="20"/>
        </w:rPr>
        <w:t>n the semester? ______________________________________________________</w:t>
      </w:r>
    </w:p>
    <w:p w14:paraId="1C728EE0" w14:textId="6EED6E73" w:rsidR="002B0730" w:rsidRDefault="002B0730" w:rsidP="002B0730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</w:t>
      </w:r>
    </w:p>
    <w:p w14:paraId="62C16911" w14:textId="77777777" w:rsidR="00846857" w:rsidRDefault="00846857" w:rsidP="00832AA9">
      <w:pPr>
        <w:pStyle w:val="ListParagraph"/>
        <w:tabs>
          <w:tab w:val="left" w:pos="1260"/>
        </w:tabs>
        <w:autoSpaceDE w:val="0"/>
        <w:autoSpaceDN w:val="0"/>
        <w:adjustRightInd w:val="0"/>
        <w:ind w:left="360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74F035C9" w14:textId="2866751A" w:rsidR="00846857" w:rsidRPr="00075BA4" w:rsidRDefault="00846857" w:rsidP="00846857">
      <w:pPr>
        <w:pStyle w:val="ListParagraph"/>
        <w:numPr>
          <w:ilvl w:val="0"/>
          <w:numId w:val="1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Cs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075BA4"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Do you need any help or are there any issues</w:t>
      </w:r>
      <w:r w:rsidR="00075BA4" w:rsidRPr="00075BA4"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that</w:t>
      </w:r>
      <w:r w:rsidRPr="00075BA4"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you wo</w:t>
      </w:r>
      <w:r w:rsidR="00D747C0" w:rsidRPr="00075BA4"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uld like to talk abo</w:t>
      </w:r>
      <w:r w:rsidR="00075BA4" w:rsidRPr="00075BA4"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u</w:t>
      </w:r>
      <w:r w:rsidR="00D747C0" w:rsidRPr="00075BA4"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t? ______________________________</w:t>
      </w:r>
    </w:p>
    <w:p w14:paraId="6F2CDA40" w14:textId="77777777" w:rsidR="000F0F63" w:rsidRPr="00075BA4" w:rsidRDefault="000F0F63" w:rsidP="00832AA9">
      <w:pPr>
        <w:tabs>
          <w:tab w:val="left" w:pos="1260"/>
        </w:tabs>
        <w:autoSpaceDE w:val="0"/>
        <w:autoSpaceDN w:val="0"/>
        <w:adjustRightInd w:val="0"/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209D2D7D" w14:textId="62CD6CEF" w:rsidR="004376D1" w:rsidRPr="00075BA4" w:rsidRDefault="004376D1" w:rsidP="004376D1">
      <w:pPr>
        <w:pStyle w:val="ListParagraph"/>
        <w:numPr>
          <w:ilvl w:val="0"/>
          <w:numId w:val="1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075BA4"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Do you have any questions? _________________________________________________________________________</w:t>
      </w:r>
    </w:p>
    <w:p w14:paraId="07438058" w14:textId="77777777" w:rsidR="004376D1" w:rsidRDefault="004376D1" w:rsidP="00832AA9">
      <w:pPr>
        <w:tabs>
          <w:tab w:val="left" w:pos="810"/>
        </w:tabs>
        <w:ind w:right="-274"/>
        <w:rPr>
          <w:b/>
          <w:sz w:val="24"/>
          <w:szCs w:val="24"/>
          <w:u w:val="single"/>
        </w:rPr>
      </w:pPr>
    </w:p>
    <w:p w14:paraId="3744A007" w14:textId="7DD8F532" w:rsidR="00591B33" w:rsidRPr="000A739A" w:rsidRDefault="00591B33" w:rsidP="00591B33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0A739A">
        <w:rPr>
          <w:b/>
          <w:sz w:val="24"/>
          <w:szCs w:val="24"/>
          <w:u w:val="single"/>
        </w:rPr>
        <w:t>2</w:t>
      </w:r>
      <w:r w:rsidRPr="000A739A">
        <w:rPr>
          <w:b/>
          <w:sz w:val="24"/>
          <w:szCs w:val="24"/>
          <w:u w:val="single"/>
          <w:vertAlign w:val="superscript"/>
        </w:rPr>
        <w:t>nd</w:t>
      </w:r>
      <w:r w:rsidRPr="000A739A">
        <w:rPr>
          <w:b/>
          <w:sz w:val="24"/>
          <w:szCs w:val="24"/>
          <w:u w:val="single"/>
        </w:rPr>
        <w:t xml:space="preserve"> </w:t>
      </w:r>
      <w:r w:rsidR="005B69F1">
        <w:rPr>
          <w:b/>
          <w:sz w:val="24"/>
          <w:szCs w:val="24"/>
          <w:u w:val="single"/>
        </w:rPr>
        <w:t>Semester</w:t>
      </w:r>
    </w:p>
    <w:p w14:paraId="365D3DBD" w14:textId="77777777" w:rsidR="00E47D24" w:rsidRPr="00D03D82" w:rsidRDefault="00E47D24" w:rsidP="00E47D24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>
        <w:rPr>
          <w:b/>
          <w:sz w:val="20"/>
          <w:szCs w:val="28"/>
        </w:rPr>
        <w:t xml:space="preserve">College Success Coach Meeting: </w:t>
      </w:r>
      <w:r>
        <w:rPr>
          <w:b/>
          <w:sz w:val="20"/>
          <w:szCs w:val="28"/>
        </w:rPr>
        <w:tab/>
      </w:r>
      <w:r>
        <w:rPr>
          <w:b/>
          <w:sz w:val="20"/>
          <w:szCs w:val="28"/>
        </w:rPr>
        <w:tab/>
      </w:r>
      <w:r w:rsidRPr="00D03D82">
        <w:rPr>
          <w:b/>
          <w:sz w:val="20"/>
          <w:szCs w:val="28"/>
        </w:rPr>
        <w:t>Semester 2:</w:t>
      </w:r>
      <w:r w:rsidRPr="00D03D82">
        <w:rPr>
          <w:sz w:val="20"/>
          <w:szCs w:val="28"/>
        </w:rPr>
        <w:t xml:space="preserve">  </w:t>
      </w:r>
      <w:proofErr w:type="gramStart"/>
      <w:r w:rsidRPr="00D03D82">
        <w:rPr>
          <w:b/>
          <w:sz w:val="20"/>
          <w:szCs w:val="28"/>
        </w:rPr>
        <w:t>Date:_</w:t>
      </w:r>
      <w:proofErr w:type="gramEnd"/>
      <w:r w:rsidRPr="00D03D82">
        <w:rPr>
          <w:b/>
          <w:sz w:val="20"/>
          <w:szCs w:val="28"/>
        </w:rPr>
        <w:t xml:space="preserve">_________        </w:t>
      </w:r>
    </w:p>
    <w:p w14:paraId="32163E6C" w14:textId="77777777" w:rsidR="00E47D24" w:rsidRPr="00D03D82" w:rsidRDefault="00E47D24" w:rsidP="00E47D24">
      <w:pPr>
        <w:autoSpaceDE w:val="0"/>
        <w:autoSpaceDN w:val="0"/>
        <w:adjustRightInd w:val="0"/>
        <w:spacing w:line="360" w:lineRule="auto"/>
        <w:ind w:right="-274"/>
        <w:jc w:val="center"/>
        <w:rPr>
          <w:b/>
          <w:sz w:val="20"/>
          <w:szCs w:val="28"/>
        </w:rPr>
      </w:pPr>
      <w:r>
        <w:rPr>
          <w:b/>
          <w:sz w:val="20"/>
          <w:szCs w:val="28"/>
        </w:rPr>
        <w:t>***Check Skyward Each Week to Stay Current with Your Grades &amp; GPAs***</w:t>
      </w:r>
    </w:p>
    <w:p w14:paraId="4445C80D" w14:textId="77777777" w:rsidR="00E47D24" w:rsidRPr="00D03D82" w:rsidRDefault="00E47D24" w:rsidP="00E47D24">
      <w:pPr>
        <w:pStyle w:val="ListParagraph"/>
        <w:numPr>
          <w:ilvl w:val="0"/>
          <w:numId w:val="2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Maintain “Active” status according to the Take Stock requirements for the 2</w:t>
      </w:r>
      <w:r w:rsidRPr="00D03D82">
        <w:rPr>
          <w:sz w:val="20"/>
          <w:szCs w:val="24"/>
          <w:vertAlign w:val="superscript"/>
        </w:rPr>
        <w:t>nd</w:t>
      </w:r>
      <w:r w:rsidRPr="00D03D82">
        <w:rPr>
          <w:sz w:val="20"/>
          <w:szCs w:val="24"/>
        </w:rPr>
        <w:t xml:space="preserve"> </w:t>
      </w:r>
      <w:r>
        <w:rPr>
          <w:sz w:val="20"/>
          <w:szCs w:val="24"/>
        </w:rPr>
        <w:t>Semester</w:t>
      </w:r>
      <w:r w:rsidRPr="00D03D82">
        <w:rPr>
          <w:sz w:val="20"/>
          <w:szCs w:val="24"/>
        </w:rPr>
        <w:t xml:space="preserve">. </w:t>
      </w:r>
    </w:p>
    <w:p w14:paraId="441868A6" w14:textId="6ED7C130" w:rsidR="00E47D24" w:rsidRDefault="00E47D24" w:rsidP="00E47D24">
      <w:pPr>
        <w:spacing w:line="360" w:lineRule="auto"/>
        <w:ind w:right="-270" w:firstLine="720"/>
        <w:rPr>
          <w:sz w:val="20"/>
          <w:szCs w:val="24"/>
        </w:rPr>
      </w:pPr>
      <w:r w:rsidRPr="00D03D82">
        <w:rPr>
          <w:b/>
          <w:sz w:val="20"/>
          <w:szCs w:val="24"/>
        </w:rPr>
        <w:t>Circle your current Status.</w:t>
      </w:r>
      <w:r w:rsidRPr="00D03D82">
        <w:rPr>
          <w:sz w:val="20"/>
          <w:szCs w:val="24"/>
        </w:rPr>
        <w:t xml:space="preserve">  </w:t>
      </w:r>
      <w:r w:rsidRPr="00D03D82">
        <w:rPr>
          <w:b/>
          <w:sz w:val="20"/>
          <w:szCs w:val="24"/>
        </w:rPr>
        <w:t xml:space="preserve"> </w:t>
      </w:r>
      <w:r w:rsidRPr="00D03D82">
        <w:rPr>
          <w:sz w:val="20"/>
          <w:szCs w:val="24"/>
        </w:rPr>
        <w:t>ACTIVE</w:t>
      </w:r>
      <w:r w:rsidRPr="00D03D82">
        <w:rPr>
          <w:sz w:val="20"/>
          <w:szCs w:val="24"/>
        </w:rPr>
        <w:tab/>
      </w:r>
      <w:r w:rsidRPr="00D03D82">
        <w:rPr>
          <w:sz w:val="20"/>
          <w:szCs w:val="24"/>
        </w:rPr>
        <w:tab/>
        <w:t>WARNING</w:t>
      </w:r>
      <w:r w:rsidRPr="00D03D82">
        <w:rPr>
          <w:sz w:val="20"/>
          <w:szCs w:val="24"/>
        </w:rPr>
        <w:tab/>
        <w:t>PROBATION 1</w:t>
      </w:r>
      <w:r w:rsidRPr="00D03D82">
        <w:rPr>
          <w:sz w:val="20"/>
          <w:szCs w:val="24"/>
        </w:rPr>
        <w:tab/>
        <w:t xml:space="preserve">   PROBATION 2</w:t>
      </w:r>
      <w:r w:rsidR="00C01968">
        <w:rPr>
          <w:sz w:val="20"/>
          <w:szCs w:val="24"/>
        </w:rPr>
        <w:tab/>
      </w:r>
      <w:r w:rsidR="004D6596">
        <w:rPr>
          <w:sz w:val="20"/>
          <w:szCs w:val="24"/>
        </w:rPr>
        <w:t xml:space="preserve">     </w:t>
      </w:r>
      <w:r w:rsidR="00C01968">
        <w:rPr>
          <w:sz w:val="20"/>
          <w:szCs w:val="24"/>
        </w:rPr>
        <w:t>PROBATION 3</w:t>
      </w:r>
    </w:p>
    <w:p w14:paraId="3744A013" w14:textId="77777777" w:rsidR="00CC16D0" w:rsidRPr="000A739A" w:rsidRDefault="008229DC" w:rsidP="00591B33">
      <w:pPr>
        <w:pStyle w:val="ListParagraph"/>
        <w:numPr>
          <w:ilvl w:val="0"/>
          <w:numId w:val="3"/>
        </w:numPr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>Did you reach your 1</w:t>
      </w:r>
      <w:r w:rsidRPr="000A739A">
        <w:rPr>
          <w:sz w:val="20"/>
          <w:szCs w:val="20"/>
          <w:vertAlign w:val="superscript"/>
        </w:rPr>
        <w:t>st</w:t>
      </w:r>
      <w:r w:rsidRPr="000A739A">
        <w:rPr>
          <w:sz w:val="20"/>
          <w:szCs w:val="20"/>
        </w:rPr>
        <w:t xml:space="preserve"> semester GPA goal?   _____ Yes</w:t>
      </w:r>
      <w:r w:rsidRPr="000A739A">
        <w:rPr>
          <w:sz w:val="20"/>
          <w:szCs w:val="20"/>
        </w:rPr>
        <w:tab/>
        <w:t>_____ No</w:t>
      </w:r>
    </w:p>
    <w:p w14:paraId="3744A014" w14:textId="77777777" w:rsidR="00CC16D0" w:rsidRPr="000A739A" w:rsidRDefault="00F22F01" w:rsidP="00591B33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0A739A">
        <w:rPr>
          <w:sz w:val="20"/>
          <w:szCs w:val="20"/>
        </w:rPr>
        <w:t xml:space="preserve">Consider </w:t>
      </w:r>
      <w:proofErr w:type="gramStart"/>
      <w:r w:rsidRPr="000A739A">
        <w:rPr>
          <w:sz w:val="20"/>
          <w:szCs w:val="20"/>
        </w:rPr>
        <w:t xml:space="preserve">becoming </w:t>
      </w:r>
      <w:r w:rsidR="00CC16D0" w:rsidRPr="000A739A">
        <w:rPr>
          <w:sz w:val="20"/>
          <w:szCs w:val="20"/>
        </w:rPr>
        <w:t xml:space="preserve"> involved</w:t>
      </w:r>
      <w:proofErr w:type="gramEnd"/>
      <w:r w:rsidR="00CC16D0" w:rsidRPr="000A739A">
        <w:rPr>
          <w:sz w:val="20"/>
          <w:szCs w:val="20"/>
        </w:rPr>
        <w:t xml:space="preserve"> in the leadership (i.e.: president, secretary, treasurer, etc.) of the club in which you participate.</w:t>
      </w:r>
    </w:p>
    <w:p w14:paraId="3744A01C" w14:textId="17C90294" w:rsidR="00E17FD7" w:rsidRPr="000A739A" w:rsidRDefault="00E17FD7" w:rsidP="00591B33">
      <w:pPr>
        <w:pStyle w:val="ListParagraph"/>
        <w:numPr>
          <w:ilvl w:val="0"/>
          <w:numId w:val="5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0"/>
        </w:rPr>
      </w:pPr>
      <w:r w:rsidRPr="000A739A">
        <w:rPr>
          <w:sz w:val="20"/>
          <w:szCs w:val="20"/>
        </w:rPr>
        <w:t>Turn in your</w:t>
      </w:r>
      <w:r w:rsidR="00846842" w:rsidRPr="000A739A">
        <w:rPr>
          <w:sz w:val="20"/>
          <w:szCs w:val="20"/>
        </w:rPr>
        <w:t xml:space="preserve"> community</w:t>
      </w:r>
      <w:r w:rsidRPr="000A739A">
        <w:rPr>
          <w:sz w:val="20"/>
          <w:szCs w:val="20"/>
        </w:rPr>
        <w:t xml:space="preserve"> service hours.  Remember to keep a copy for your own records.</w:t>
      </w:r>
      <w:r w:rsidR="00836E27">
        <w:rPr>
          <w:sz w:val="20"/>
          <w:szCs w:val="20"/>
        </w:rPr>
        <w:t xml:space="preserve"> </w:t>
      </w:r>
    </w:p>
    <w:p w14:paraId="3744A01D" w14:textId="29A664FA" w:rsidR="00CC16D0" w:rsidRDefault="004A4080" w:rsidP="00591B33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 w:rsidRPr="000A739A">
        <w:rPr>
          <w:b/>
          <w:sz w:val="20"/>
          <w:szCs w:val="20"/>
        </w:rPr>
        <w:t>How many service hours have you earned in total</w:t>
      </w:r>
      <w:r w:rsidR="00CC16D0" w:rsidRPr="000A739A">
        <w:rPr>
          <w:b/>
          <w:sz w:val="20"/>
          <w:szCs w:val="20"/>
        </w:rPr>
        <w:t>?</w:t>
      </w:r>
      <w:r w:rsidR="00F64C5E" w:rsidRPr="000A739A">
        <w:rPr>
          <w:b/>
          <w:sz w:val="20"/>
          <w:szCs w:val="20"/>
        </w:rPr>
        <w:t xml:space="preserve"> ___________</w:t>
      </w:r>
    </w:p>
    <w:p w14:paraId="161B074A" w14:textId="6B92B743" w:rsidR="00C144C6" w:rsidRPr="003E2C19" w:rsidRDefault="00C144C6" w:rsidP="00C144C6">
      <w:pPr>
        <w:pStyle w:val="ListParagraph"/>
        <w:numPr>
          <w:ilvl w:val="0"/>
          <w:numId w:val="10"/>
        </w:numPr>
        <w:spacing w:line="360" w:lineRule="auto"/>
        <w:ind w:left="270" w:right="-270" w:hanging="270"/>
        <w:rPr>
          <w:rStyle w:val="Hyperlink"/>
          <w:color w:val="auto"/>
          <w:sz w:val="20"/>
          <w:szCs w:val="24"/>
          <w:u w:val="none"/>
        </w:rPr>
      </w:pPr>
      <w:r>
        <w:rPr>
          <w:rStyle w:val="Hyperlink"/>
          <w:rFonts w:cs="Cambria"/>
          <w:color w:val="auto"/>
          <w:sz w:val="20"/>
          <w:szCs w:val="20"/>
          <w:u w:val="none"/>
        </w:rPr>
        <w:t xml:space="preserve">  </w:t>
      </w:r>
      <w:r w:rsidRPr="00BE0DA6">
        <w:rPr>
          <w:rStyle w:val="Hyperlink"/>
          <w:rFonts w:cs="Cambria"/>
          <w:color w:val="auto"/>
          <w:sz w:val="20"/>
          <w:szCs w:val="20"/>
          <w:u w:val="none"/>
        </w:rPr>
        <w:t xml:space="preserve">Did you meet on a regular basis with your mentor throughout the </w:t>
      </w:r>
      <w:r>
        <w:rPr>
          <w:rStyle w:val="Hyperlink"/>
          <w:rFonts w:cs="Cambria"/>
          <w:color w:val="auto"/>
          <w:sz w:val="20"/>
          <w:szCs w:val="20"/>
          <w:u w:val="none"/>
        </w:rPr>
        <w:t>2</w:t>
      </w:r>
      <w:r w:rsidRPr="00BE0DA6">
        <w:rPr>
          <w:rStyle w:val="Hyperlink"/>
          <w:rFonts w:cs="Cambria"/>
          <w:color w:val="auto"/>
          <w:sz w:val="20"/>
          <w:szCs w:val="20"/>
          <w:u w:val="none"/>
          <w:vertAlign w:val="superscript"/>
        </w:rPr>
        <w:t>nd</w:t>
      </w:r>
      <w:r>
        <w:rPr>
          <w:rStyle w:val="Hyperlink"/>
          <w:rFonts w:cs="Cambria"/>
          <w:color w:val="auto"/>
          <w:sz w:val="20"/>
          <w:szCs w:val="20"/>
          <w:u w:val="none"/>
        </w:rPr>
        <w:t xml:space="preserve"> </w:t>
      </w:r>
      <w:r w:rsidRPr="00BE0DA6">
        <w:rPr>
          <w:rStyle w:val="Hyperlink"/>
          <w:rFonts w:cs="Cambria"/>
          <w:color w:val="auto"/>
          <w:sz w:val="20"/>
          <w:szCs w:val="20"/>
          <w:u w:val="none"/>
        </w:rPr>
        <w:t>semester?</w:t>
      </w:r>
      <w:r w:rsidR="00075BA4">
        <w:rPr>
          <w:rStyle w:val="Hyperlink"/>
          <w:rFonts w:cs="Cambria"/>
          <w:color w:val="auto"/>
          <w:sz w:val="20"/>
          <w:szCs w:val="20"/>
          <w:u w:val="none"/>
        </w:rPr>
        <w:t xml:space="preserve"> ____________________________</w:t>
      </w:r>
    </w:p>
    <w:p w14:paraId="32BABEDA" w14:textId="4D035525" w:rsidR="003E2C19" w:rsidRPr="00DF7101" w:rsidRDefault="003E2C19" w:rsidP="00C144C6">
      <w:pPr>
        <w:pStyle w:val="ListParagraph"/>
        <w:numPr>
          <w:ilvl w:val="0"/>
          <w:numId w:val="10"/>
        </w:numPr>
        <w:spacing w:line="360" w:lineRule="auto"/>
        <w:ind w:left="270" w:right="-270" w:hanging="270"/>
        <w:rPr>
          <w:rStyle w:val="Hyperlink"/>
          <w:color w:val="auto"/>
          <w:sz w:val="20"/>
          <w:szCs w:val="24"/>
          <w:u w:val="none"/>
        </w:rPr>
      </w:pPr>
      <w:r>
        <w:rPr>
          <w:rStyle w:val="Hyperlink"/>
          <w:rFonts w:cs="Cambria"/>
          <w:color w:val="auto"/>
          <w:sz w:val="20"/>
          <w:szCs w:val="20"/>
          <w:u w:val="none"/>
        </w:rPr>
        <w:t xml:space="preserve">  Are you &amp; your mentor getting </w:t>
      </w:r>
      <w:proofErr w:type="gramStart"/>
      <w:r>
        <w:rPr>
          <w:rStyle w:val="Hyperlink"/>
          <w:rFonts w:cs="Cambria"/>
          <w:color w:val="auto"/>
          <w:sz w:val="20"/>
          <w:szCs w:val="20"/>
          <w:u w:val="none"/>
        </w:rPr>
        <w:t>working</w:t>
      </w:r>
      <w:proofErr w:type="gramEnd"/>
      <w:r>
        <w:rPr>
          <w:rStyle w:val="Hyperlink"/>
          <w:rFonts w:cs="Cambria"/>
          <w:color w:val="auto"/>
          <w:sz w:val="20"/>
          <w:szCs w:val="20"/>
          <w:u w:val="none"/>
        </w:rPr>
        <w:t xml:space="preserve"> together well? ____________________________</w:t>
      </w:r>
      <w:r w:rsidR="00832AA9">
        <w:rPr>
          <w:rStyle w:val="Hyperlink"/>
          <w:rFonts w:cs="Cambria"/>
          <w:color w:val="auto"/>
          <w:sz w:val="20"/>
          <w:szCs w:val="20"/>
          <w:u w:val="none"/>
        </w:rPr>
        <w:t>_</w:t>
      </w:r>
    </w:p>
    <w:p w14:paraId="2D478C72" w14:textId="77777777" w:rsidR="00075BA4" w:rsidRPr="00075BA4" w:rsidRDefault="00DF7101" w:rsidP="00075BA4">
      <w:pPr>
        <w:pStyle w:val="ListParagraph"/>
        <w:numPr>
          <w:ilvl w:val="0"/>
          <w:numId w:val="10"/>
        </w:numPr>
        <w:spacing w:line="360" w:lineRule="auto"/>
        <w:ind w:left="270" w:right="-270" w:hanging="270"/>
        <w:rPr>
          <w:rStyle w:val="Hyperlink"/>
          <w:color w:val="auto"/>
          <w:sz w:val="20"/>
          <w:szCs w:val="24"/>
          <w:u w:val="none"/>
        </w:rPr>
      </w:pPr>
      <w:r>
        <w:rPr>
          <w:rStyle w:val="Hyperlink"/>
          <w:rFonts w:cs="Cambria"/>
          <w:color w:val="auto"/>
          <w:sz w:val="20"/>
          <w:szCs w:val="20"/>
          <w:u w:val="none"/>
        </w:rPr>
        <w:t xml:space="preserve">  </w:t>
      </w:r>
      <w:r w:rsidRPr="006002CB">
        <w:rPr>
          <w:rStyle w:val="Hyperlink"/>
          <w:rFonts w:cs="Cambria"/>
          <w:color w:val="auto"/>
          <w:sz w:val="20"/>
          <w:szCs w:val="20"/>
          <w:u w:val="none"/>
        </w:rPr>
        <w:t xml:space="preserve">Did you attend the </w:t>
      </w:r>
      <w:r>
        <w:rPr>
          <w:rStyle w:val="Hyperlink"/>
          <w:rFonts w:cs="Cambria"/>
          <w:color w:val="auto"/>
          <w:sz w:val="20"/>
          <w:szCs w:val="20"/>
          <w:u w:val="none"/>
        </w:rPr>
        <w:t>2</w:t>
      </w:r>
      <w:r w:rsidRPr="001118AE">
        <w:rPr>
          <w:rStyle w:val="Hyperlink"/>
          <w:rFonts w:cs="Cambria"/>
          <w:color w:val="auto"/>
          <w:sz w:val="20"/>
          <w:szCs w:val="20"/>
          <w:u w:val="none"/>
          <w:vertAlign w:val="superscript"/>
        </w:rPr>
        <w:t>nd</w:t>
      </w:r>
      <w:r>
        <w:rPr>
          <w:rStyle w:val="Hyperlink"/>
          <w:rFonts w:cs="Cambria"/>
          <w:color w:val="auto"/>
          <w:sz w:val="20"/>
          <w:szCs w:val="20"/>
          <w:u w:val="none"/>
        </w:rPr>
        <w:t xml:space="preserve"> s</w:t>
      </w:r>
      <w:r w:rsidRPr="006002CB">
        <w:rPr>
          <w:rStyle w:val="Hyperlink"/>
          <w:rFonts w:cs="Cambria"/>
          <w:color w:val="auto"/>
          <w:sz w:val="20"/>
          <w:szCs w:val="20"/>
          <w:u w:val="none"/>
        </w:rPr>
        <w:t>emester college readiness meeting? If not, why not? ___________________________________</w:t>
      </w:r>
    </w:p>
    <w:p w14:paraId="543B7DDA" w14:textId="1FD44429" w:rsidR="00075BA4" w:rsidRPr="00075BA4" w:rsidRDefault="00075BA4" w:rsidP="00075BA4">
      <w:pPr>
        <w:pStyle w:val="ListParagraph"/>
        <w:numPr>
          <w:ilvl w:val="0"/>
          <w:numId w:val="10"/>
        </w:numPr>
        <w:spacing w:line="360" w:lineRule="auto"/>
        <w:ind w:left="270" w:right="-270" w:hanging="270"/>
        <w:rPr>
          <w:sz w:val="20"/>
          <w:szCs w:val="24"/>
        </w:rPr>
      </w:pPr>
      <w:r w:rsidRPr="00075BA4">
        <w:rPr>
          <w:sz w:val="20"/>
          <w:szCs w:val="20"/>
        </w:rPr>
        <w:t xml:space="preserve">Are you completing all of your homework &amp; other </w:t>
      </w:r>
      <w:proofErr w:type="gramStart"/>
      <w:r w:rsidRPr="00075BA4">
        <w:rPr>
          <w:sz w:val="20"/>
          <w:szCs w:val="20"/>
        </w:rPr>
        <w:t>assignments?_</w:t>
      </w:r>
      <w:proofErr w:type="gramEnd"/>
      <w:r w:rsidRPr="00075BA4">
        <w:rPr>
          <w:sz w:val="20"/>
          <w:szCs w:val="20"/>
        </w:rPr>
        <w:t>______________________</w:t>
      </w:r>
    </w:p>
    <w:p w14:paraId="3CCD8331" w14:textId="3BF61154" w:rsidR="008628ED" w:rsidRPr="006002CB" w:rsidRDefault="004D6596" w:rsidP="00DF7101">
      <w:pPr>
        <w:pStyle w:val="ListParagraph"/>
        <w:numPr>
          <w:ilvl w:val="0"/>
          <w:numId w:val="10"/>
        </w:numPr>
        <w:spacing w:line="360" w:lineRule="auto"/>
        <w:ind w:left="270" w:right="-270" w:hanging="270"/>
        <w:rPr>
          <w:rStyle w:val="Hyperlink"/>
          <w:color w:val="auto"/>
          <w:sz w:val="20"/>
          <w:szCs w:val="24"/>
          <w:u w:val="none"/>
        </w:rPr>
      </w:pPr>
      <w:r>
        <w:rPr>
          <w:rStyle w:val="Hyperlink"/>
          <w:rFonts w:cs="Cambria"/>
          <w:color w:val="auto"/>
          <w:sz w:val="20"/>
          <w:szCs w:val="20"/>
          <w:u w:val="none"/>
        </w:rPr>
        <w:t xml:space="preserve">  </w:t>
      </w:r>
      <w:r w:rsidR="008628ED">
        <w:rPr>
          <w:rStyle w:val="Hyperlink"/>
          <w:rFonts w:cs="Cambria"/>
          <w:color w:val="auto"/>
          <w:sz w:val="20"/>
          <w:szCs w:val="20"/>
          <w:u w:val="none"/>
        </w:rPr>
        <w:t>Have you met with your guidance counselor this semester? __________________________</w:t>
      </w:r>
    </w:p>
    <w:p w14:paraId="3744A021" w14:textId="0AE2D4DB" w:rsidR="00591B33" w:rsidRPr="000A739A" w:rsidRDefault="004A4080" w:rsidP="00276449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0"/>
        </w:rPr>
      </w:pPr>
      <w:r w:rsidRPr="000A739A">
        <w:rPr>
          <w:sz w:val="20"/>
          <w:szCs w:val="20"/>
        </w:rPr>
        <w:t xml:space="preserve">Update your </w:t>
      </w:r>
      <w:r w:rsidR="00F949AC" w:rsidRPr="000A739A">
        <w:rPr>
          <w:sz w:val="20"/>
          <w:szCs w:val="20"/>
        </w:rPr>
        <w:t>middle</w:t>
      </w:r>
      <w:r w:rsidRPr="000A739A">
        <w:rPr>
          <w:sz w:val="20"/>
          <w:szCs w:val="20"/>
        </w:rPr>
        <w:t xml:space="preserve"> school resume</w:t>
      </w:r>
      <w:r w:rsidR="00846F98" w:rsidRPr="000A739A">
        <w:rPr>
          <w:sz w:val="20"/>
          <w:szCs w:val="20"/>
        </w:rPr>
        <w:t xml:space="preserve"> </w:t>
      </w:r>
      <w:r w:rsidRPr="000A739A">
        <w:rPr>
          <w:sz w:val="20"/>
          <w:szCs w:val="20"/>
        </w:rPr>
        <w:t xml:space="preserve">with </w:t>
      </w:r>
      <w:r w:rsidR="003A16B5" w:rsidRPr="000A739A">
        <w:rPr>
          <w:sz w:val="20"/>
          <w:szCs w:val="20"/>
        </w:rPr>
        <w:t xml:space="preserve">awards, </w:t>
      </w:r>
      <w:r w:rsidRPr="000A739A">
        <w:rPr>
          <w:sz w:val="20"/>
          <w:szCs w:val="20"/>
        </w:rPr>
        <w:t xml:space="preserve">achievements, paid and/or volunteer work, extracurricular </w:t>
      </w:r>
      <w:proofErr w:type="gramStart"/>
      <w:r w:rsidRPr="000A739A">
        <w:rPr>
          <w:sz w:val="20"/>
          <w:szCs w:val="20"/>
        </w:rPr>
        <w:t>activities</w:t>
      </w:r>
      <w:r w:rsidR="004D6596">
        <w:rPr>
          <w:sz w:val="20"/>
          <w:szCs w:val="20"/>
        </w:rPr>
        <w:t>(</w:t>
      </w:r>
      <w:proofErr w:type="gramEnd"/>
      <w:r w:rsidR="004D6596">
        <w:rPr>
          <w:sz w:val="20"/>
          <w:szCs w:val="20"/>
        </w:rPr>
        <w:t xml:space="preserve">in-school &amp; </w:t>
      </w:r>
      <w:proofErr w:type="spellStart"/>
      <w:r w:rsidR="004D6596">
        <w:rPr>
          <w:sz w:val="20"/>
          <w:szCs w:val="20"/>
        </w:rPr>
        <w:t>out-of</w:t>
      </w:r>
      <w:proofErr w:type="spellEnd"/>
      <w:r w:rsidR="004D6596">
        <w:rPr>
          <w:sz w:val="20"/>
          <w:szCs w:val="20"/>
        </w:rPr>
        <w:t xml:space="preserve"> school)</w:t>
      </w:r>
      <w:r w:rsidRPr="000A739A">
        <w:rPr>
          <w:sz w:val="20"/>
          <w:szCs w:val="20"/>
        </w:rPr>
        <w:t>, classes taken, fluent language(s), and technical skills</w:t>
      </w:r>
      <w:r w:rsidR="006C7EC1" w:rsidRPr="000A739A">
        <w:rPr>
          <w:sz w:val="20"/>
          <w:szCs w:val="20"/>
        </w:rPr>
        <w:t xml:space="preserve"> </w:t>
      </w:r>
    </w:p>
    <w:p w14:paraId="3744A023" w14:textId="5E95DCE1" w:rsidR="00AD3956" w:rsidRPr="000A739A" w:rsidRDefault="00C654CC" w:rsidP="00591B33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0"/>
        </w:rPr>
      </w:pPr>
      <w:r w:rsidRPr="000A739A">
        <w:rPr>
          <w:sz w:val="20"/>
          <w:szCs w:val="20"/>
        </w:rPr>
        <w:t xml:space="preserve">Explore </w:t>
      </w:r>
      <w:r w:rsidR="00AD3956" w:rsidRPr="000A739A">
        <w:rPr>
          <w:sz w:val="20"/>
          <w:szCs w:val="20"/>
        </w:rPr>
        <w:t xml:space="preserve">the </w:t>
      </w:r>
      <w:r w:rsidRPr="000A739A">
        <w:rPr>
          <w:sz w:val="20"/>
          <w:szCs w:val="20"/>
        </w:rPr>
        <w:t xml:space="preserve">website of </w:t>
      </w:r>
      <w:r w:rsidR="0078296B" w:rsidRPr="000A739A">
        <w:rPr>
          <w:sz w:val="20"/>
          <w:szCs w:val="20"/>
        </w:rPr>
        <w:t xml:space="preserve">the high school </w:t>
      </w:r>
      <w:r w:rsidRPr="000A739A">
        <w:rPr>
          <w:sz w:val="20"/>
          <w:szCs w:val="20"/>
        </w:rPr>
        <w:t>that you will attend in 9</w:t>
      </w:r>
      <w:r w:rsidRPr="000A739A">
        <w:rPr>
          <w:sz w:val="20"/>
          <w:szCs w:val="20"/>
          <w:vertAlign w:val="superscript"/>
        </w:rPr>
        <w:t>th</w:t>
      </w:r>
      <w:r w:rsidRPr="000A739A">
        <w:rPr>
          <w:sz w:val="20"/>
          <w:szCs w:val="20"/>
        </w:rPr>
        <w:t xml:space="preserve"> grade.  See their requirements for </w:t>
      </w:r>
      <w:r w:rsidR="00AD3956" w:rsidRPr="000A739A">
        <w:rPr>
          <w:sz w:val="20"/>
          <w:szCs w:val="20"/>
        </w:rPr>
        <w:t xml:space="preserve">Bright Futures </w:t>
      </w:r>
      <w:r w:rsidRPr="000A739A">
        <w:rPr>
          <w:sz w:val="20"/>
          <w:szCs w:val="20"/>
        </w:rPr>
        <w:t xml:space="preserve">volunteering and </w:t>
      </w:r>
      <w:r w:rsidR="0078296B" w:rsidRPr="000A739A">
        <w:rPr>
          <w:sz w:val="20"/>
          <w:szCs w:val="20"/>
        </w:rPr>
        <w:t xml:space="preserve">explore </w:t>
      </w:r>
      <w:r w:rsidRPr="000A739A">
        <w:rPr>
          <w:sz w:val="20"/>
          <w:szCs w:val="20"/>
        </w:rPr>
        <w:t xml:space="preserve">some of the sports, clubs or civic </w:t>
      </w:r>
      <w:proofErr w:type="spellStart"/>
      <w:r w:rsidRPr="000A739A">
        <w:rPr>
          <w:sz w:val="20"/>
          <w:szCs w:val="20"/>
        </w:rPr>
        <w:t>organizations</w:t>
      </w:r>
      <w:r w:rsidR="00DF7101">
        <w:rPr>
          <w:sz w:val="20"/>
          <w:szCs w:val="20"/>
        </w:rPr>
        <w:t>in</w:t>
      </w:r>
      <w:proofErr w:type="spellEnd"/>
      <w:r w:rsidR="00DF7101">
        <w:rPr>
          <w:sz w:val="20"/>
          <w:szCs w:val="20"/>
        </w:rPr>
        <w:t xml:space="preserve"> </w:t>
      </w:r>
      <w:proofErr w:type="gramStart"/>
      <w:r w:rsidR="00DF7101">
        <w:rPr>
          <w:sz w:val="20"/>
          <w:szCs w:val="20"/>
        </w:rPr>
        <w:t xml:space="preserve">which </w:t>
      </w:r>
      <w:r w:rsidRPr="000A739A">
        <w:rPr>
          <w:sz w:val="20"/>
          <w:szCs w:val="20"/>
        </w:rPr>
        <w:t xml:space="preserve"> you</w:t>
      </w:r>
      <w:proofErr w:type="gramEnd"/>
      <w:r w:rsidRPr="000A739A">
        <w:rPr>
          <w:sz w:val="20"/>
          <w:szCs w:val="20"/>
        </w:rPr>
        <w:t xml:space="preserve"> may be interested in participating</w:t>
      </w:r>
      <w:r w:rsidR="0078296B" w:rsidRPr="000A739A">
        <w:rPr>
          <w:sz w:val="20"/>
          <w:szCs w:val="20"/>
        </w:rPr>
        <w:t>.</w:t>
      </w:r>
    </w:p>
    <w:p w14:paraId="02D6CBBB" w14:textId="33FE0FB5" w:rsidR="008246E1" w:rsidRPr="004376D1" w:rsidRDefault="00AD3956" w:rsidP="00BA0F44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2B0730">
        <w:rPr>
          <w:sz w:val="20"/>
          <w:szCs w:val="20"/>
        </w:rPr>
        <w:t xml:space="preserve">If </w:t>
      </w:r>
      <w:proofErr w:type="gramStart"/>
      <w:r w:rsidRPr="002B0730">
        <w:rPr>
          <w:sz w:val="20"/>
          <w:szCs w:val="20"/>
        </w:rPr>
        <w:t>possible</w:t>
      </w:r>
      <w:proofErr w:type="gramEnd"/>
      <w:r w:rsidRPr="002B0730">
        <w:rPr>
          <w:sz w:val="20"/>
          <w:szCs w:val="20"/>
        </w:rPr>
        <w:t xml:space="preserve"> visit the high school with your parent to understand the “lay of the land” and where the guidance office is located.</w:t>
      </w:r>
    </w:p>
    <w:p w14:paraId="75A1252A" w14:textId="37824BCB" w:rsidR="004376D1" w:rsidRPr="002B0730" w:rsidRDefault="004376D1" w:rsidP="00BA0F44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sz w:val="20"/>
          <w:szCs w:val="20"/>
        </w:rPr>
        <w:t>Do you think you are ready for your next grade level? ___________________________________</w:t>
      </w:r>
    </w:p>
    <w:p w14:paraId="2B5B7D91" w14:textId="77777777" w:rsidR="0044598E" w:rsidRPr="0044598E" w:rsidRDefault="0044598E" w:rsidP="0044598E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6DB8D14F" w14:textId="77777777" w:rsidR="0044598E" w:rsidRPr="0044598E" w:rsidRDefault="0044598E" w:rsidP="0044598E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56AFAF1F" w14:textId="073139F4" w:rsidR="00075BA4" w:rsidRPr="002B0730" w:rsidRDefault="0044598E" w:rsidP="00075BA4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20"/>
          <w:szCs w:val="20"/>
        </w:rPr>
        <w:t xml:space="preserve">What </w:t>
      </w:r>
      <w:r w:rsidR="00075BA4">
        <w:rPr>
          <w:sz w:val="20"/>
          <w:szCs w:val="20"/>
        </w:rPr>
        <w:t>are your grades at this point in the semester?</w:t>
      </w:r>
      <w:r w:rsidR="00832AA9">
        <w:rPr>
          <w:sz w:val="20"/>
          <w:szCs w:val="20"/>
        </w:rPr>
        <w:t xml:space="preserve"> </w:t>
      </w:r>
      <w:r w:rsidR="00075BA4">
        <w:rPr>
          <w:sz w:val="20"/>
          <w:szCs w:val="20"/>
        </w:rPr>
        <w:t>___________________________________________________</w:t>
      </w:r>
    </w:p>
    <w:p w14:paraId="2CDE19F8" w14:textId="77777777" w:rsidR="00075BA4" w:rsidRDefault="00075BA4" w:rsidP="00075BA4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</w:t>
      </w:r>
    </w:p>
    <w:p w14:paraId="5F971389" w14:textId="77777777" w:rsidR="00075BA4" w:rsidRDefault="00075BA4" w:rsidP="00075BA4">
      <w:pPr>
        <w:pStyle w:val="ListParagraph"/>
        <w:tabs>
          <w:tab w:val="left" w:pos="1260"/>
        </w:tabs>
        <w:autoSpaceDE w:val="0"/>
        <w:autoSpaceDN w:val="0"/>
        <w:adjustRightInd w:val="0"/>
        <w:ind w:left="360"/>
        <w:rPr>
          <w:rFonts w:cstheme="minorHAnsi"/>
          <w:b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14:paraId="41D563CF" w14:textId="2C399396" w:rsidR="00075BA4" w:rsidRPr="00075BA4" w:rsidRDefault="00075BA4" w:rsidP="00075BA4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Cs/>
          <w:noProof/>
          <w:color w:val="00B0F0"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075BA4"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Do you need any help or are there any issues that you would like to talk about? ____________________________</w:t>
      </w:r>
    </w:p>
    <w:p w14:paraId="3262CB66" w14:textId="77777777" w:rsidR="00075BA4" w:rsidRPr="00075BA4" w:rsidRDefault="00075BA4" w:rsidP="00075BA4">
      <w:pPr>
        <w:tabs>
          <w:tab w:val="left" w:pos="1260"/>
        </w:tabs>
        <w:autoSpaceDE w:val="0"/>
        <w:autoSpaceDN w:val="0"/>
        <w:adjustRightInd w:val="0"/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49CACFD5" w14:textId="37A3F7CE" w:rsidR="008246E1" w:rsidRPr="0044598E" w:rsidRDefault="00075BA4" w:rsidP="0044598E">
      <w:pPr>
        <w:pStyle w:val="ListParagraph"/>
        <w:numPr>
          <w:ilvl w:val="0"/>
          <w:numId w:val="10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44598E">
        <w:rPr>
          <w:rFonts w:cstheme="minorHAnsi"/>
          <w:bCs/>
          <w:noProof/>
          <w:sz w:val="20"/>
          <w:szCs w:val="2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Do you have any questions? ______________________________________________________________________</w:t>
      </w:r>
    </w:p>
    <w:p w14:paraId="075CE27D" w14:textId="77777777" w:rsidR="008246E1" w:rsidRDefault="008246E1" w:rsidP="00BA0F44">
      <w:pPr>
        <w:pStyle w:val="ListParagraph"/>
        <w:spacing w:line="360" w:lineRule="auto"/>
        <w:ind w:left="36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18EEBB8E" w14:textId="77777777" w:rsidR="008246E1" w:rsidRDefault="008246E1" w:rsidP="00BA0F44">
      <w:pPr>
        <w:pStyle w:val="ListParagraph"/>
        <w:spacing w:line="360" w:lineRule="auto"/>
        <w:ind w:left="36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593D8416" w14:textId="77777777" w:rsidR="008246E1" w:rsidRDefault="008246E1" w:rsidP="00BA0F44">
      <w:pPr>
        <w:pStyle w:val="ListParagraph"/>
        <w:spacing w:line="360" w:lineRule="auto"/>
        <w:ind w:left="36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51DD9D49" w14:textId="77777777" w:rsidR="008246E1" w:rsidRDefault="008246E1" w:rsidP="00BA0F44">
      <w:pPr>
        <w:pStyle w:val="ListParagraph"/>
        <w:spacing w:line="360" w:lineRule="auto"/>
        <w:ind w:left="36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028FF77E" w14:textId="77777777" w:rsidR="008246E1" w:rsidRDefault="008246E1" w:rsidP="00BA0F44">
      <w:pPr>
        <w:pStyle w:val="ListParagraph"/>
        <w:spacing w:line="360" w:lineRule="auto"/>
        <w:ind w:left="360"/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14:paraId="3744A026" w14:textId="3AB378D0" w:rsidR="00D22AA4" w:rsidRPr="00591B33" w:rsidRDefault="00D22AA4" w:rsidP="00BA0F44">
      <w:pPr>
        <w:pStyle w:val="ListParagraph"/>
        <w:spacing w:line="360" w:lineRule="auto"/>
        <w:ind w:left="360"/>
        <w:rPr>
          <w:b/>
          <w:sz w:val="20"/>
          <w:szCs w:val="20"/>
        </w:rPr>
      </w:pPr>
    </w:p>
    <w:sectPr w:rsidR="00D22AA4" w:rsidRPr="00591B33" w:rsidSect="00591B33">
      <w:headerReference w:type="default" r:id="rId19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81634" w14:textId="77777777" w:rsidR="00845F93" w:rsidRDefault="00845F93" w:rsidP="00754EA0">
      <w:r>
        <w:separator/>
      </w:r>
    </w:p>
  </w:endnote>
  <w:endnote w:type="continuationSeparator" w:id="0">
    <w:p w14:paraId="14BFF5F3" w14:textId="77777777" w:rsidR="00845F93" w:rsidRDefault="00845F93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B6177" w14:textId="77777777" w:rsidR="00845F93" w:rsidRDefault="00845F93" w:rsidP="00754EA0">
      <w:r>
        <w:separator/>
      </w:r>
    </w:p>
  </w:footnote>
  <w:footnote w:type="continuationSeparator" w:id="0">
    <w:p w14:paraId="2ECDB882" w14:textId="77777777" w:rsidR="00845F93" w:rsidRDefault="00845F93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4A02B" w14:textId="77777777" w:rsidR="00591B33" w:rsidRDefault="00591B33" w:rsidP="00591B33">
    <w:pPr>
      <w:pStyle w:val="Header"/>
      <w:jc w:val="center"/>
    </w:pPr>
    <w:r>
      <w:rPr>
        <w:noProof/>
      </w:rPr>
      <w:drawing>
        <wp:inline distT="0" distB="0" distL="0" distR="0" wp14:anchorId="3744A02C" wp14:editId="3744A02D">
          <wp:extent cx="6400800" cy="150622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map final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506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1.25pt" o:bullet="t">
        <v:imagedata r:id="rId1" o:title="Box"/>
      </v:shape>
    </w:pict>
  </w:numPicBullet>
  <w:numPicBullet w:numPicBulletId="1">
    <w:pict>
      <v:shape id="_x0000_i1027" type="#_x0000_t75" style="width:27pt;height:26.25pt" o:bullet="t">
        <v:imagedata r:id="rId2" o:title="Box"/>
      </v:shape>
    </w:pict>
  </w:numPicBullet>
  <w:abstractNum w:abstractNumId="0" w15:restartNumberingAfterBreak="0">
    <w:nsid w:val="0CA5462A"/>
    <w:multiLevelType w:val="hybridMultilevel"/>
    <w:tmpl w:val="B95C8336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8963F5"/>
    <w:multiLevelType w:val="hybridMultilevel"/>
    <w:tmpl w:val="ACB40D7E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B0253"/>
    <w:multiLevelType w:val="hybridMultilevel"/>
    <w:tmpl w:val="A95A6002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63430"/>
    <w:multiLevelType w:val="hybridMultilevel"/>
    <w:tmpl w:val="C660F22C"/>
    <w:lvl w:ilvl="0" w:tplc="9566D128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6D5D87"/>
    <w:multiLevelType w:val="hybridMultilevel"/>
    <w:tmpl w:val="673858B4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F794A7B"/>
    <w:multiLevelType w:val="hybridMultilevel"/>
    <w:tmpl w:val="6A665346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B47131"/>
    <w:multiLevelType w:val="hybridMultilevel"/>
    <w:tmpl w:val="85B011B2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797570">
    <w:abstractNumId w:val="6"/>
  </w:num>
  <w:num w:numId="2" w16cid:durableId="887449386">
    <w:abstractNumId w:val="9"/>
  </w:num>
  <w:num w:numId="3" w16cid:durableId="1149398766">
    <w:abstractNumId w:val="2"/>
  </w:num>
  <w:num w:numId="4" w16cid:durableId="1679117384">
    <w:abstractNumId w:val="3"/>
  </w:num>
  <w:num w:numId="5" w16cid:durableId="1079713429">
    <w:abstractNumId w:val="11"/>
  </w:num>
  <w:num w:numId="6" w16cid:durableId="1216234125">
    <w:abstractNumId w:val="1"/>
  </w:num>
  <w:num w:numId="7" w16cid:durableId="275452700">
    <w:abstractNumId w:val="7"/>
  </w:num>
  <w:num w:numId="8" w16cid:durableId="35088328">
    <w:abstractNumId w:val="0"/>
  </w:num>
  <w:num w:numId="9" w16cid:durableId="1931431774">
    <w:abstractNumId w:val="10"/>
  </w:num>
  <w:num w:numId="10" w16cid:durableId="310869984">
    <w:abstractNumId w:val="4"/>
  </w:num>
  <w:num w:numId="11" w16cid:durableId="392312077">
    <w:abstractNumId w:val="5"/>
  </w:num>
  <w:num w:numId="12" w16cid:durableId="1834641830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bM0tTA2NrYwMzBR0lEKTi0uzszPAykwrAUAPGGz2ywAAAA="/>
  </w:docVars>
  <w:rsids>
    <w:rsidRoot w:val="00A00141"/>
    <w:rsid w:val="00006E63"/>
    <w:rsid w:val="00017449"/>
    <w:rsid w:val="00043314"/>
    <w:rsid w:val="0004784D"/>
    <w:rsid w:val="00051817"/>
    <w:rsid w:val="000757FD"/>
    <w:rsid w:val="00075BA4"/>
    <w:rsid w:val="00092328"/>
    <w:rsid w:val="000A739A"/>
    <w:rsid w:val="000B4969"/>
    <w:rsid w:val="000E0EC6"/>
    <w:rsid w:val="000F0F63"/>
    <w:rsid w:val="000F1632"/>
    <w:rsid w:val="001062A9"/>
    <w:rsid w:val="00106A0F"/>
    <w:rsid w:val="0013004C"/>
    <w:rsid w:val="001434BF"/>
    <w:rsid w:val="00144B5B"/>
    <w:rsid w:val="00153D6F"/>
    <w:rsid w:val="00162654"/>
    <w:rsid w:val="001911C0"/>
    <w:rsid w:val="00194D58"/>
    <w:rsid w:val="001A1298"/>
    <w:rsid w:val="001B750C"/>
    <w:rsid w:val="001C4C10"/>
    <w:rsid w:val="001F5481"/>
    <w:rsid w:val="00227368"/>
    <w:rsid w:val="00230D79"/>
    <w:rsid w:val="002362D2"/>
    <w:rsid w:val="00255C51"/>
    <w:rsid w:val="00272B25"/>
    <w:rsid w:val="00280CFF"/>
    <w:rsid w:val="002A0437"/>
    <w:rsid w:val="002A190D"/>
    <w:rsid w:val="002A35B1"/>
    <w:rsid w:val="002B0730"/>
    <w:rsid w:val="002B404B"/>
    <w:rsid w:val="002B5C0E"/>
    <w:rsid w:val="002E1900"/>
    <w:rsid w:val="00306E6C"/>
    <w:rsid w:val="0032629A"/>
    <w:rsid w:val="00362A57"/>
    <w:rsid w:val="0036397F"/>
    <w:rsid w:val="00371430"/>
    <w:rsid w:val="00374C35"/>
    <w:rsid w:val="00382A54"/>
    <w:rsid w:val="0038595F"/>
    <w:rsid w:val="003955A3"/>
    <w:rsid w:val="003A16B5"/>
    <w:rsid w:val="003A1D9B"/>
    <w:rsid w:val="003D148D"/>
    <w:rsid w:val="003E2C19"/>
    <w:rsid w:val="003F0BDF"/>
    <w:rsid w:val="003F32E6"/>
    <w:rsid w:val="00403074"/>
    <w:rsid w:val="004376D1"/>
    <w:rsid w:val="004405A1"/>
    <w:rsid w:val="0044164A"/>
    <w:rsid w:val="0044598E"/>
    <w:rsid w:val="00447122"/>
    <w:rsid w:val="00462C27"/>
    <w:rsid w:val="00467B2B"/>
    <w:rsid w:val="004803E7"/>
    <w:rsid w:val="00481FF9"/>
    <w:rsid w:val="00484C5E"/>
    <w:rsid w:val="004924CD"/>
    <w:rsid w:val="00496F84"/>
    <w:rsid w:val="004A4080"/>
    <w:rsid w:val="004A49E5"/>
    <w:rsid w:val="004D6596"/>
    <w:rsid w:val="004D6F2A"/>
    <w:rsid w:val="004E2D3A"/>
    <w:rsid w:val="004E75B2"/>
    <w:rsid w:val="004F0285"/>
    <w:rsid w:val="005131BC"/>
    <w:rsid w:val="00527F50"/>
    <w:rsid w:val="00537DAD"/>
    <w:rsid w:val="0054544B"/>
    <w:rsid w:val="00551412"/>
    <w:rsid w:val="00553042"/>
    <w:rsid w:val="00553355"/>
    <w:rsid w:val="0059150C"/>
    <w:rsid w:val="00591B33"/>
    <w:rsid w:val="005938E7"/>
    <w:rsid w:val="005B69F1"/>
    <w:rsid w:val="005C3A82"/>
    <w:rsid w:val="005D3352"/>
    <w:rsid w:val="005D7AF3"/>
    <w:rsid w:val="005E16C4"/>
    <w:rsid w:val="005E48A7"/>
    <w:rsid w:val="005F5517"/>
    <w:rsid w:val="00602426"/>
    <w:rsid w:val="00604857"/>
    <w:rsid w:val="006142C8"/>
    <w:rsid w:val="0062545D"/>
    <w:rsid w:val="00625BE0"/>
    <w:rsid w:val="00644973"/>
    <w:rsid w:val="006532B1"/>
    <w:rsid w:val="00672C88"/>
    <w:rsid w:val="00681B6F"/>
    <w:rsid w:val="00683B2D"/>
    <w:rsid w:val="00686635"/>
    <w:rsid w:val="00690D7C"/>
    <w:rsid w:val="006922A6"/>
    <w:rsid w:val="006B6C75"/>
    <w:rsid w:val="006C7EC1"/>
    <w:rsid w:val="006F0B06"/>
    <w:rsid w:val="006F1EEC"/>
    <w:rsid w:val="00726A79"/>
    <w:rsid w:val="00733C59"/>
    <w:rsid w:val="007363D5"/>
    <w:rsid w:val="00737433"/>
    <w:rsid w:val="00753963"/>
    <w:rsid w:val="00754EA0"/>
    <w:rsid w:val="0075502C"/>
    <w:rsid w:val="00763312"/>
    <w:rsid w:val="00766959"/>
    <w:rsid w:val="00767483"/>
    <w:rsid w:val="00777897"/>
    <w:rsid w:val="00781826"/>
    <w:rsid w:val="0078296B"/>
    <w:rsid w:val="007850F8"/>
    <w:rsid w:val="007A38EC"/>
    <w:rsid w:val="007A72C0"/>
    <w:rsid w:val="007C14EA"/>
    <w:rsid w:val="007C1BE3"/>
    <w:rsid w:val="007C4372"/>
    <w:rsid w:val="00800A3C"/>
    <w:rsid w:val="008229DC"/>
    <w:rsid w:val="008246E1"/>
    <w:rsid w:val="008275AB"/>
    <w:rsid w:val="00832241"/>
    <w:rsid w:val="00832AA9"/>
    <w:rsid w:val="00836E27"/>
    <w:rsid w:val="00845F93"/>
    <w:rsid w:val="0084644A"/>
    <w:rsid w:val="00846842"/>
    <w:rsid w:val="00846857"/>
    <w:rsid w:val="00846F98"/>
    <w:rsid w:val="008500C4"/>
    <w:rsid w:val="008628ED"/>
    <w:rsid w:val="00872946"/>
    <w:rsid w:val="00884ECE"/>
    <w:rsid w:val="008A1A65"/>
    <w:rsid w:val="008A1E0F"/>
    <w:rsid w:val="008A7442"/>
    <w:rsid w:val="008B1915"/>
    <w:rsid w:val="008B55D7"/>
    <w:rsid w:val="008B5BEB"/>
    <w:rsid w:val="008C1B3B"/>
    <w:rsid w:val="008C319A"/>
    <w:rsid w:val="008D24B9"/>
    <w:rsid w:val="008D2CFE"/>
    <w:rsid w:val="008D378A"/>
    <w:rsid w:val="008D50ED"/>
    <w:rsid w:val="008E20A1"/>
    <w:rsid w:val="00905C6F"/>
    <w:rsid w:val="00936F73"/>
    <w:rsid w:val="00955260"/>
    <w:rsid w:val="00962CC0"/>
    <w:rsid w:val="00966D6C"/>
    <w:rsid w:val="00976024"/>
    <w:rsid w:val="00976D29"/>
    <w:rsid w:val="00981BE5"/>
    <w:rsid w:val="00983869"/>
    <w:rsid w:val="00991146"/>
    <w:rsid w:val="009B305E"/>
    <w:rsid w:val="009D1380"/>
    <w:rsid w:val="009D2E2B"/>
    <w:rsid w:val="009E2A40"/>
    <w:rsid w:val="009E71E0"/>
    <w:rsid w:val="009F4F74"/>
    <w:rsid w:val="009F6A65"/>
    <w:rsid w:val="00A00141"/>
    <w:rsid w:val="00A32649"/>
    <w:rsid w:val="00A33F3B"/>
    <w:rsid w:val="00A37567"/>
    <w:rsid w:val="00A4002F"/>
    <w:rsid w:val="00A64C85"/>
    <w:rsid w:val="00A73301"/>
    <w:rsid w:val="00A859CC"/>
    <w:rsid w:val="00AA0DEB"/>
    <w:rsid w:val="00AA232C"/>
    <w:rsid w:val="00AA54A0"/>
    <w:rsid w:val="00AB17F3"/>
    <w:rsid w:val="00AB3847"/>
    <w:rsid w:val="00AB4947"/>
    <w:rsid w:val="00AD3956"/>
    <w:rsid w:val="00AE7C87"/>
    <w:rsid w:val="00B23282"/>
    <w:rsid w:val="00B2710C"/>
    <w:rsid w:val="00B376D2"/>
    <w:rsid w:val="00B40A5C"/>
    <w:rsid w:val="00B43745"/>
    <w:rsid w:val="00B67468"/>
    <w:rsid w:val="00B76E48"/>
    <w:rsid w:val="00BA0F44"/>
    <w:rsid w:val="00BB1B7B"/>
    <w:rsid w:val="00BC1C16"/>
    <w:rsid w:val="00BE0E73"/>
    <w:rsid w:val="00BE530E"/>
    <w:rsid w:val="00BE6891"/>
    <w:rsid w:val="00BF3AF9"/>
    <w:rsid w:val="00BF42B8"/>
    <w:rsid w:val="00C01050"/>
    <w:rsid w:val="00C015C1"/>
    <w:rsid w:val="00C01968"/>
    <w:rsid w:val="00C06404"/>
    <w:rsid w:val="00C07BFF"/>
    <w:rsid w:val="00C13A61"/>
    <w:rsid w:val="00C144C6"/>
    <w:rsid w:val="00C21B09"/>
    <w:rsid w:val="00C21F92"/>
    <w:rsid w:val="00C2459C"/>
    <w:rsid w:val="00C25B20"/>
    <w:rsid w:val="00C355BE"/>
    <w:rsid w:val="00C57B1C"/>
    <w:rsid w:val="00C61FF8"/>
    <w:rsid w:val="00C644C6"/>
    <w:rsid w:val="00C654CC"/>
    <w:rsid w:val="00C76E2E"/>
    <w:rsid w:val="00C82AA7"/>
    <w:rsid w:val="00C97B34"/>
    <w:rsid w:val="00C97E5B"/>
    <w:rsid w:val="00CC16D0"/>
    <w:rsid w:val="00CC5A08"/>
    <w:rsid w:val="00CC6364"/>
    <w:rsid w:val="00CD0F69"/>
    <w:rsid w:val="00CD10DC"/>
    <w:rsid w:val="00CF2A55"/>
    <w:rsid w:val="00D03293"/>
    <w:rsid w:val="00D04959"/>
    <w:rsid w:val="00D10936"/>
    <w:rsid w:val="00D132D2"/>
    <w:rsid w:val="00D13A9E"/>
    <w:rsid w:val="00D15F68"/>
    <w:rsid w:val="00D21CDE"/>
    <w:rsid w:val="00D22AA4"/>
    <w:rsid w:val="00D246E5"/>
    <w:rsid w:val="00D31F79"/>
    <w:rsid w:val="00D43F20"/>
    <w:rsid w:val="00D65263"/>
    <w:rsid w:val="00D747C0"/>
    <w:rsid w:val="00D86B9F"/>
    <w:rsid w:val="00D906B5"/>
    <w:rsid w:val="00D91FEA"/>
    <w:rsid w:val="00DA02F1"/>
    <w:rsid w:val="00DA3099"/>
    <w:rsid w:val="00DA485C"/>
    <w:rsid w:val="00DB47BA"/>
    <w:rsid w:val="00DE4673"/>
    <w:rsid w:val="00DE5F02"/>
    <w:rsid w:val="00DF38CA"/>
    <w:rsid w:val="00DF7101"/>
    <w:rsid w:val="00E0320E"/>
    <w:rsid w:val="00E03BC4"/>
    <w:rsid w:val="00E0660B"/>
    <w:rsid w:val="00E13440"/>
    <w:rsid w:val="00E17FD7"/>
    <w:rsid w:val="00E22D61"/>
    <w:rsid w:val="00E22E5D"/>
    <w:rsid w:val="00E316A1"/>
    <w:rsid w:val="00E35F76"/>
    <w:rsid w:val="00E47D24"/>
    <w:rsid w:val="00E516E2"/>
    <w:rsid w:val="00E74CBA"/>
    <w:rsid w:val="00E82C92"/>
    <w:rsid w:val="00E91525"/>
    <w:rsid w:val="00E934E2"/>
    <w:rsid w:val="00EA23A1"/>
    <w:rsid w:val="00EA2694"/>
    <w:rsid w:val="00EA6344"/>
    <w:rsid w:val="00EB3480"/>
    <w:rsid w:val="00EC4CFA"/>
    <w:rsid w:val="00ED7A3C"/>
    <w:rsid w:val="00EF2AE2"/>
    <w:rsid w:val="00EF3798"/>
    <w:rsid w:val="00F0013F"/>
    <w:rsid w:val="00F068B8"/>
    <w:rsid w:val="00F22F01"/>
    <w:rsid w:val="00F26A10"/>
    <w:rsid w:val="00F35242"/>
    <w:rsid w:val="00F378BB"/>
    <w:rsid w:val="00F42594"/>
    <w:rsid w:val="00F45BB3"/>
    <w:rsid w:val="00F46D04"/>
    <w:rsid w:val="00F56D52"/>
    <w:rsid w:val="00F64C5E"/>
    <w:rsid w:val="00F67D80"/>
    <w:rsid w:val="00F718A5"/>
    <w:rsid w:val="00F867AD"/>
    <w:rsid w:val="00F90AD3"/>
    <w:rsid w:val="00F93286"/>
    <w:rsid w:val="00F949AC"/>
    <w:rsid w:val="00F97EE2"/>
    <w:rsid w:val="00FB1EC2"/>
    <w:rsid w:val="00FC45D8"/>
    <w:rsid w:val="00FC4893"/>
    <w:rsid w:val="00FD07B7"/>
    <w:rsid w:val="00FE2E58"/>
    <w:rsid w:val="00FE61D6"/>
    <w:rsid w:val="00FF6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37449FF0"/>
  <w15:docId w15:val="{CAE67344-0016-4A05-8091-06D36A4E0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6E4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3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llegeboard.org" TargetMode="External"/><Relationship Id="rId18" Type="http://schemas.openxmlformats.org/officeDocument/2006/relationships/hyperlink" Target="https://roadtripnation.com/edu/careerfinder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floridastudentfinancialaid.org/ssfad/bf/" TargetMode="External"/><Relationship Id="rId17" Type="http://schemas.openxmlformats.org/officeDocument/2006/relationships/hyperlink" Target="http://www.takestockinchildren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possible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oadtripnation.com/edu/careerfinder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ollegescholarships.com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ct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A14A33E58E74DAD0F9326185D048C" ma:contentTypeVersion="0" ma:contentTypeDescription="Create a new document." ma:contentTypeScope="" ma:versionID="409720bab0fef31dbb1c170a76096a4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61BB29-7B8E-41F3-8460-5B4CB0F367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38C35F-ABB9-4D7C-A2CC-3DB1083EE3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D5386E-CF0C-4FAC-98B8-1E4C24AD8A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2197390-1338-4CF2-B8CB-18255AF143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9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ttersj</dc:creator>
  <cp:lastModifiedBy>Ken Lancaster</cp:lastModifiedBy>
  <cp:revision>2</cp:revision>
  <cp:lastPrinted>2022-07-18T20:37:00Z</cp:lastPrinted>
  <dcterms:created xsi:type="dcterms:W3CDTF">2022-07-18T20:39:00Z</dcterms:created>
  <dcterms:modified xsi:type="dcterms:W3CDTF">2022-07-18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</Properties>
</file>